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131D" w14:textId="73DEB1A8" w:rsidR="00A941C2" w:rsidRPr="00E56078" w:rsidRDefault="00A941C2" w:rsidP="00A941C2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E56078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693DF8DA" w14:textId="487657D7" w:rsidR="00A941C2" w:rsidRDefault="00A941C2" w:rsidP="00A941C2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E56078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2223</w:t>
      </w:r>
      <w:r w:rsidRPr="00E56078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2B3D3384" w14:textId="77777777" w:rsidR="00A941C2" w:rsidRDefault="00A941C2" w:rsidP="00837B59">
      <w:pPr>
        <w:jc w:val="center"/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</w:pPr>
    </w:p>
    <w:p w14:paraId="57353355" w14:textId="248E2A34" w:rsidR="00837B59" w:rsidRPr="00B479AD" w:rsidRDefault="00CB0251" w:rsidP="00837B59">
      <w:pPr>
        <w:jc w:val="center"/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</w:pPr>
      <w:r w:rsidRPr="00B479AD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Renesas rilascia RZ/T2M, il suo microprocessore </w:t>
      </w:r>
      <w:r w:rsidR="00A64A68" w:rsidRPr="00A64A68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più</w:t>
      </w:r>
      <w:r w:rsidRPr="00B479AD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potente</w:t>
      </w:r>
      <w:r w:rsidR="00837B59" w:rsidRPr="00B479AD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</w:t>
      </w:r>
      <w:r w:rsidR="00837B59" w:rsidRPr="00861609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e</w:t>
      </w:r>
      <w:r w:rsidR="00837B59" w:rsidRPr="00B479AD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</w:t>
      </w:r>
      <w:r w:rsidR="00A64A68" w:rsidRPr="00A64A68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più</w:t>
      </w:r>
      <w:r w:rsidR="00837B59" w:rsidRPr="00B479AD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veloce per il controllo ad alta precisione di motori servo</w:t>
      </w:r>
    </w:p>
    <w:p w14:paraId="01FDDA8B" w14:textId="77777777" w:rsidR="003F56C6" w:rsidRPr="00B479AD" w:rsidRDefault="003F56C6" w:rsidP="00B13730">
      <w:pPr>
        <w:rPr>
          <w:b/>
          <w:color w:val="000000" w:themeColor="text1"/>
          <w:sz w:val="22"/>
          <w:szCs w:val="22"/>
          <w:lang w:val="it-IT"/>
        </w:rPr>
      </w:pPr>
    </w:p>
    <w:bookmarkEnd w:id="0"/>
    <w:p w14:paraId="3C0A2D41" w14:textId="59C19B35" w:rsidR="00531988" w:rsidRPr="00B479AD" w:rsidRDefault="00CB0251" w:rsidP="00531988">
      <w:pPr>
        <w:snapToGrid w:val="0"/>
        <w:jc w:val="center"/>
        <w:rPr>
          <w:rStyle w:val="field"/>
          <w:rFonts w:asciiTheme="majorHAnsi" w:hAnsiTheme="majorHAnsi" w:cstheme="majorHAnsi"/>
          <w:i/>
          <w:color w:val="000000" w:themeColor="text1"/>
          <w:lang w:val="it-IT"/>
        </w:rPr>
      </w:pPr>
      <w:r w:rsidRPr="00B479AD">
        <w:rPr>
          <w:rStyle w:val="field"/>
          <w:rFonts w:asciiTheme="majorHAnsi" w:hAnsiTheme="majorHAnsi" w:cstheme="majorHAnsi"/>
          <w:i/>
          <w:color w:val="000000" w:themeColor="text1"/>
          <w:lang w:val="it-IT"/>
        </w:rPr>
        <w:t xml:space="preserve">Controllo motore, rete Ethernet industriale </w:t>
      </w:r>
      <w:r w:rsidR="00A64A68" w:rsidRPr="00A64A68">
        <w:rPr>
          <w:rStyle w:val="field"/>
          <w:rFonts w:asciiTheme="majorHAnsi" w:hAnsiTheme="majorHAnsi" w:cstheme="majorHAnsi"/>
          <w:i/>
          <w:color w:val="000000" w:themeColor="text1"/>
          <w:lang w:val="it-IT"/>
        </w:rPr>
        <w:t>conforme</w:t>
      </w:r>
      <w:r w:rsidRPr="00B479AD">
        <w:rPr>
          <w:rStyle w:val="field"/>
          <w:rFonts w:asciiTheme="majorHAnsi" w:hAnsiTheme="majorHAnsi" w:cstheme="majorHAnsi"/>
          <w:i/>
          <w:color w:val="000000" w:themeColor="text1"/>
          <w:lang w:val="it-IT"/>
        </w:rPr>
        <w:t xml:space="preserve"> allo standard TSN, e supporto per la sicurezza funzionale in un singolo </w:t>
      </w:r>
      <w:r w:rsidRPr="00861609">
        <w:rPr>
          <w:rStyle w:val="field"/>
          <w:rFonts w:asciiTheme="majorHAnsi" w:hAnsiTheme="majorHAnsi" w:cstheme="majorHAnsi"/>
          <w:i/>
          <w:color w:val="000000" w:themeColor="text1"/>
          <w:lang w:val="it-IT"/>
        </w:rPr>
        <w:t>dispositivo</w:t>
      </w:r>
    </w:p>
    <w:p w14:paraId="57FAE2DD" w14:textId="77777777" w:rsidR="00BC6328" w:rsidRPr="00B479AD" w:rsidRDefault="00BC6328" w:rsidP="00531988">
      <w:pPr>
        <w:snapToGrid w:val="0"/>
        <w:jc w:val="center"/>
        <w:rPr>
          <w:rFonts w:ascii="Arial" w:hAnsi="Arial" w:cs="Arial"/>
          <w:i/>
          <w:color w:val="000000" w:themeColor="text1"/>
          <w:lang w:val="it-IT"/>
        </w:rPr>
      </w:pPr>
    </w:p>
    <w:p w14:paraId="7ED0CAAB" w14:textId="16E7EE0C" w:rsidR="00BC6328" w:rsidRPr="00B479AD" w:rsidRDefault="000E3F5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üsseldorf</w:t>
      </w:r>
      <w:r w:rsidR="00531988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</w:t>
      </w:r>
      <w:r w:rsidR="00837B59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7 </w:t>
      </w:r>
      <w:proofErr w:type="gramStart"/>
      <w:r w:rsidR="00837B59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Giugno</w:t>
      </w:r>
      <w:proofErr w:type="gramEnd"/>
      <w:r w:rsidR="00531988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20</w:t>
      </w:r>
      <w:r w:rsidR="006635E7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2</w:t>
      </w:r>
      <w:r w:rsidR="00B47084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2</w:t>
      </w:r>
      <w:r w:rsidR="00531988" w:rsidRPr="00B479AD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―</w:t>
      </w:r>
      <w:r w:rsidR="0053198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37B5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Electronics Corporation (TSE:6723), fornitore leader di soluzioni avanzate per semiconduttori, ha annunciato </w:t>
      </w:r>
      <w:r w:rsidR="00837B5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l rilascio dei nuovi microprocessori (MPU) per </w:t>
      </w:r>
      <w:r w:rsidR="00837B5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trollo motore RZ/T2M per applicazioni come </w:t>
      </w:r>
      <w:proofErr w:type="spellStart"/>
      <w:r w:rsidR="00837B5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>servoazionamenti</w:t>
      </w:r>
      <w:proofErr w:type="spellEnd"/>
      <w:r w:rsidR="00837B5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37B5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AC</w:t>
      </w:r>
      <w:r w:rsidR="00837B5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robot industriali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5F4E0E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5F4E0E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combina, in un singolo dispositivo, rapidità e precisione per applicazioni di controllo motore in tempo reale, inclusa una </w:t>
      </w:r>
      <w:r w:rsidR="00A64A68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unità</w:t>
      </w:r>
      <w:r w:rsidR="005F4E0E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thernet industriale e il supporto per la sicurezza funzionale. Fornendo tutte le funzioni periferiche essenziali per il controllo del motore,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5F4E0E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RZ/T2M consente ai clienti di ridurre il numero di componenti esterni, diminuendo così i costi della distinta base e le dimensioni del prodotto.</w:t>
      </w:r>
    </w:p>
    <w:p w14:paraId="2AFC101D" w14:textId="77777777" w:rsidR="00BC6328" w:rsidRPr="00B479AD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302E41B" w14:textId="0F420DB6" w:rsidR="00BC6328" w:rsidRPr="00B479AD" w:rsidRDefault="00F4327F" w:rsidP="00E5636D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86160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l fine di aumentare la </w:t>
      </w:r>
      <w:r w:rsidR="00A64A68" w:rsidRPr="00A64A68">
        <w:rPr>
          <w:rFonts w:ascii="Arial" w:hAnsi="Arial" w:cs="Arial"/>
          <w:color w:val="000000" w:themeColor="text1"/>
          <w:sz w:val="22"/>
          <w:szCs w:val="22"/>
          <w:lang w:val="it-IT"/>
        </w:rPr>
        <w:t>produttività</w:t>
      </w:r>
      <w:r w:rsidR="00861609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a domanda di robot industriali e, </w:t>
      </w:r>
      <w:r w:rsidR="00A64A68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più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 generale di automazione,</w:t>
      </w:r>
      <w:r w:rsid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è</w:t>
      </w:r>
      <w:r w:rsidR="0086160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 forte crescita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  <w:r w:rsidR="00861609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6160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ha dichiarato</w:t>
      </w:r>
      <w:r w:rsidR="00861609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E5636D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Toshihide</w:t>
      </w:r>
      <w:proofErr w:type="spellEnd"/>
      <w:r w:rsidR="00E5636D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E5636D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Tsuboi</w:t>
      </w:r>
      <w:proofErr w:type="spellEnd"/>
      <w:r w:rsidR="00BC6328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, Vice </w:t>
      </w:r>
      <w:proofErr w:type="spellStart"/>
      <w:r w:rsidR="00BC6328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President</w:t>
      </w:r>
      <w:proofErr w:type="spellEnd"/>
      <w:r w:rsidR="00BC6328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86160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della </w:t>
      </w:r>
      <w:r w:rsidR="00E5636D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Industrial Automation Business </w:t>
      </w:r>
      <w:proofErr w:type="spellStart"/>
      <w:r w:rsidR="00E5636D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vision</w:t>
      </w:r>
      <w:proofErr w:type="spellEnd"/>
      <w:r w:rsidR="00BC6328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86160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</w:t>
      </w:r>
      <w:r w:rsidR="00861609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BC6328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Renesas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RZ/T2M è in grado di controllare i servomotori che guidano i robot a velocità estremamente elevate e con un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elevata precisione. Prevedo che contribuirà allo sviluppo e al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861609" w:rsidRPr="00861609">
        <w:rPr>
          <w:rFonts w:ascii="Arial" w:hAnsi="Arial" w:cs="Arial"/>
          <w:color w:val="000000" w:themeColor="text1"/>
          <w:sz w:val="22"/>
          <w:szCs w:val="22"/>
          <w:lang w:val="it-IT"/>
        </w:rPr>
        <w:t>adozione diffusa di sofisticati robot industriali in grado di lavorare in sicurezza insieme agli esseri umani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</w:p>
    <w:p w14:paraId="40F5A2CB" w14:textId="77777777" w:rsidR="00BC6328" w:rsidRPr="00B479AD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A732E6C" w14:textId="7414B849" w:rsidR="00BC6328" w:rsidRPr="00B479AD" w:rsidRDefault="0091608A" w:rsidP="00BC6328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bookmarkStart w:id="1" w:name="_Hlk96701279"/>
      <w:r w:rsidRPr="0091608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Miglioramento delle prestazioni di controllo in tempo reale</w:t>
      </w:r>
      <w:r w:rsidRPr="0091608A" w:rsidDel="0091608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71E9FDFF" w14:textId="3BEE8615" w:rsidR="00BC6328" w:rsidRPr="00B479AD" w:rsidRDefault="0091608A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91608A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91608A">
        <w:rPr>
          <w:rFonts w:ascii="Arial" w:hAnsi="Arial" w:cs="Arial"/>
          <w:color w:val="000000" w:themeColor="text1"/>
          <w:sz w:val="22"/>
          <w:szCs w:val="22"/>
          <w:lang w:val="it-IT"/>
        </w:rPr>
        <w:t>RZ/T2M è costruito attorno a due core Arm® Cortex®-R52 con una frequenza operativa massima di 800 MHz. Il collegamento delle funzioni periferiche utilizzate per il controllo del motore a un bus dedicato collegato direttamente alla CPU consente alla CPU di accedere a queste funzioni con bassa latenza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>Inoltre,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>elevata capacità di memoria (576 KB)</w:t>
      </w:r>
      <w:r w:rsidR="00157D8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collegata alla CPU in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modalità</w:t>
      </w:r>
      <w:r w:rsidR="00157D8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terdipendente,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iduce la fluttuazione del tempo di esecuzione che può verificarsi quando viene utilizzata la memoria cache e offre un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>elaborazione deterministica a risposta rapida. Questi vantaggi consentono al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di fornire un controllo rapido e altamente preciso per applicazioni che richiedono prestazioni elevate come servocomandi </w:t>
      </w:r>
      <w:r w:rsidR="00157D88">
        <w:rPr>
          <w:rFonts w:ascii="Arial" w:hAnsi="Arial" w:cs="Arial"/>
          <w:color w:val="000000" w:themeColor="text1"/>
          <w:sz w:val="22"/>
          <w:szCs w:val="22"/>
          <w:lang w:val="it-IT"/>
        </w:rPr>
        <w:t>AC</w:t>
      </w:r>
      <w:r w:rsidR="00157D88" w:rsidRPr="00157D88">
        <w:rPr>
          <w:rFonts w:ascii="Arial" w:hAnsi="Arial" w:cs="Arial"/>
          <w:color w:val="000000" w:themeColor="text1"/>
          <w:sz w:val="22"/>
          <w:szCs w:val="22"/>
          <w:lang w:val="it-IT"/>
        </w:rPr>
        <w:t>, inverter e robot industriali.</w:t>
      </w:r>
    </w:p>
    <w:p w14:paraId="38C211AE" w14:textId="77777777" w:rsidR="00BC6328" w:rsidRPr="00B479AD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082D0560" w14:textId="3B5BDC66" w:rsidR="00BC6328" w:rsidRPr="00B479AD" w:rsidRDefault="00506453" w:rsidP="00BC6328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</w:t>
      </w:r>
      <w:r w:rsidRPr="0050645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upporto per più protocolli Industrial Ethernet e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per </w:t>
      </w:r>
      <w:r w:rsidRPr="0050645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reti TSN di nuova generazione</w:t>
      </w:r>
      <w:r w:rsidRPr="00506453" w:rsidDel="0050645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5A427042" w14:textId="280FBA62" w:rsidR="00BC6328" w:rsidRPr="00B479AD" w:rsidRDefault="00506453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Oltre ai principali protocolli di rete industriale come </w:t>
      </w:r>
      <w:proofErr w:type="spellStart"/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>EtherCAT</w:t>
      </w:r>
      <w:proofErr w:type="spellEnd"/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PROFINET RT ed </w:t>
      </w:r>
      <w:proofErr w:type="spellStart"/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>EtherNet</w:t>
      </w:r>
      <w:proofErr w:type="spellEnd"/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>/IP, Renesas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>nel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>RZ/T2M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Pr="0050645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ha aggiunto il supporto per il protocollo PROFINET IRT. La nuova MPU include anche uno switch Ethernet che supporta lo standard TSN (Time-Sensitive Networking) di nuova generazione, consentendo a più dispositivi di operare con una sincronizzazione precisa.</w:t>
      </w:r>
    </w:p>
    <w:p w14:paraId="41D96DE4" w14:textId="77777777" w:rsidR="00BC6328" w:rsidRPr="00B479AD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D599C78" w14:textId="7E6E1A63" w:rsidR="00BC6328" w:rsidRPr="00B479AD" w:rsidRDefault="006632B5" w:rsidP="00BC6328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6632B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upporto per la sicurezza funzionale</w:t>
      </w:r>
      <w:r w:rsidRPr="006632B5" w:rsidDel="006632B5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512F869D" w14:textId="590F7D01" w:rsidR="00746AF6" w:rsidRPr="00B479AD" w:rsidRDefault="006632B5" w:rsidP="00746AF6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6632B5">
        <w:rPr>
          <w:rFonts w:ascii="Arial" w:hAnsi="Arial" w:cs="Arial"/>
          <w:color w:val="000000" w:themeColor="text1"/>
          <w:sz w:val="22"/>
          <w:szCs w:val="22"/>
          <w:lang w:val="it-IT"/>
        </w:rPr>
        <w:t>Nella maggior parte dei casi, la costruzione di apparecchiature industriali conformi ai requisiti di sicurezza funzionale comporta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6632B5">
        <w:rPr>
          <w:rFonts w:ascii="Arial" w:hAnsi="Arial" w:cs="Arial"/>
          <w:color w:val="000000" w:themeColor="text1"/>
          <w:sz w:val="22"/>
          <w:szCs w:val="22"/>
          <w:lang w:val="it-IT"/>
        </w:rPr>
        <w:t>aggiunta di due MCU esterne per il monitoraggio della sicurezza, il che aumenta i costi della distinta base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ha una configurazione hardware progettata pensando al funzionamento della sicurezza </w:t>
      </w:r>
      <w:proofErr w:type="gramStart"/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funzionale, quindi</w:t>
      </w:r>
      <w:proofErr w:type="gramEnd"/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è necessario un solo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lastRenderedPageBreak/>
        <w:t>MCU esterno per implementarla.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RZ/T2M può eseguire operazioni di sicurezza funzionale in parallelo con il controllo del motore e la comunicazione di rete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Inoltre, entro la fine del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anno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enesas prevede di rilasciare soluzioni 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per la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sicurezza funzionale, inclus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un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acchetto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oftware certificato SIL3 che include 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funzioni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autotest 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atte a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sent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ire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autodiagnosi de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gl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i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ventuali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guasti da parte del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RZ/T2M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più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n </w:t>
      </w:r>
      <w:r w:rsidR="00DC63AA">
        <w:rPr>
          <w:rFonts w:ascii="Arial" w:hAnsi="Arial" w:cs="Arial"/>
          <w:color w:val="000000" w:themeColor="text1"/>
          <w:sz w:val="22"/>
          <w:szCs w:val="22"/>
          <w:lang w:val="it-IT"/>
        </w:rPr>
        <w:t>pacchetto software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IL3 per </w:t>
      </w:r>
      <w:r w:rsidR="003267F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e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funzionalità</w:t>
      </w:r>
      <w:r w:rsidR="003267F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</w:t>
      </w:r>
      <w:r w:rsidR="00DC63AA" w:rsidRPr="00DC63AA">
        <w:rPr>
          <w:rFonts w:ascii="Arial" w:hAnsi="Arial" w:cs="Arial"/>
          <w:color w:val="000000" w:themeColor="text1"/>
          <w:sz w:val="22"/>
          <w:szCs w:val="22"/>
          <w:lang w:val="it-IT"/>
        </w:rPr>
        <w:t>diagnosi reciproca e di isolamento del software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AR Embedded Workbench for Arm </w:t>
      </w:r>
      <w:proofErr w:type="spellStart"/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>Functional</w:t>
      </w:r>
      <w:proofErr w:type="spellEnd"/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>Safety</w:t>
      </w:r>
      <w:proofErr w:type="spellEnd"/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dition, un ambiente di sviluppo integrato certificato per lo sviluppo relativo alla sicurezza funzionale</w:t>
      </w:r>
      <w:r w:rsidR="00EB5E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>strumento essenziale per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="00EB5EE2" w:rsidRPr="00EB5EE2">
        <w:rPr>
          <w:rFonts w:ascii="Arial" w:hAnsi="Arial" w:cs="Arial"/>
          <w:color w:val="000000" w:themeColor="text1"/>
          <w:sz w:val="22"/>
          <w:szCs w:val="22"/>
          <w:lang w:val="it-IT"/>
        </w:rPr>
        <w:t>implementazione del software di cui sopra, supporterà i nuovi processori RZ/T2M.</w:t>
      </w:r>
    </w:p>
    <w:p w14:paraId="274C226F" w14:textId="77777777" w:rsidR="00746AF6" w:rsidRPr="00B479AD" w:rsidRDefault="00746AF6" w:rsidP="00746AF6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ED1B74B" w14:textId="4E128A99" w:rsidR="00746AF6" w:rsidRPr="00B479AD" w:rsidRDefault="00F4327F" w:rsidP="00746AF6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FE0144" w:rsidRPr="00FE0144">
        <w:rPr>
          <w:rFonts w:ascii="Arial" w:hAnsi="Arial" w:cs="Arial"/>
          <w:color w:val="000000" w:themeColor="text1"/>
          <w:sz w:val="22"/>
          <w:szCs w:val="22"/>
          <w:lang w:val="it-IT"/>
        </w:rPr>
        <w:t>La sicurezza funzionale continua ad essere un requisito importante per molti dei nostri client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  <w:r w:rsidR="00FE0144" w:rsidRPr="00FE0144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746AF6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FE0144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ha dichiarato</w:t>
      </w:r>
      <w:r w:rsidR="00FE0144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746AF6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Anders Holmberg, CTO </w:t>
      </w:r>
      <w:r w:rsidR="00FE0144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</w:t>
      </w:r>
      <w:r w:rsidR="00746AF6" w:rsidRPr="00B479AD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IAR Systems.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FE0144" w:rsidRPr="00FE0144">
        <w:rPr>
          <w:rFonts w:ascii="Arial" w:hAnsi="Arial" w:cs="Arial"/>
          <w:color w:val="000000" w:themeColor="text1"/>
          <w:sz w:val="22"/>
          <w:szCs w:val="22"/>
          <w:lang w:val="it-IT"/>
        </w:rPr>
        <w:t>Le aziende che scelgono il nuovo RZ/T2M di Renesas nel loro prossimo progetto possono essere sicure che IAR Systems le supporterà con strumenti di sviluppo certificati e supporto tecnico professionale a livello globale, riducendo sostanzialmente sia i tempi di progettazione che i costi del progetto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</w:p>
    <w:p w14:paraId="5B64CA1B" w14:textId="77777777" w:rsidR="00BC6328" w:rsidRPr="00B479AD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bookmarkEnd w:id="1"/>
    <w:p w14:paraId="44AA57FB" w14:textId="12DED217" w:rsidR="00BC6328" w:rsidRPr="00B479AD" w:rsidRDefault="00692087" w:rsidP="00BC6328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Combinazioni vincenti</w:t>
      </w:r>
    </w:p>
    <w:p w14:paraId="113C8861" w14:textId="1C95072D" w:rsidR="00BC6328" w:rsidRPr="00B479AD" w:rsidRDefault="00692087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Renesas offre una combinazione vincente per il controllo di motori industrial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B479AD">
        <w:rPr>
          <w:rFonts w:ascii="Arial" w:hAnsi="Arial" w:cs="Arial"/>
          <w:color w:val="000000" w:themeColor="text1"/>
          <w:sz w:val="22"/>
          <w:szCs w:val="22"/>
          <w:lang w:val="it-IT"/>
        </w:rPr>
        <w:t>(</w:t>
      </w:r>
      <w:hyperlink r:id="rId11" w:history="1">
        <w:r w:rsidR="00B479AD" w:rsidRPr="00B479AD">
          <w:rPr>
            <w:rStyle w:val="Hyperlink"/>
            <w:rFonts w:ascii="Arial" w:hAnsi="Arial" w:cs="Arial"/>
            <w:sz w:val="22"/>
            <w:szCs w:val="22"/>
          </w:rPr>
          <w:t>Motor Control System with Industrial Network and Functional Safety</w:t>
        </w:r>
      </w:hyperlink>
      <w:r w:rsid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) 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che combina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con componenti complementari Renesas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in grado di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funziona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re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sieme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e 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enza soluzione di </w:t>
      </w:r>
      <w:r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>continuità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>Ciò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clude una soluzione di rilevamento della corrente ad alta precisione che combina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RZ/T2M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sieme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 un modulatore ΔΣ isolato, una soluzione di rilevamento della posizione rotazionale ad alta precisione che combina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nsieme 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 un dispositivo RS-485 e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ei </w:t>
      </w:r>
      <w:proofErr w:type="spellStart"/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fotoaccoppiatori</w:t>
      </w:r>
      <w:proofErr w:type="spellEnd"/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, una soluzione di sicurezza funzionale che combina 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nsieme </w:t>
      </w:r>
      <w:r w:rsidRPr="00692087">
        <w:rPr>
          <w:rFonts w:ascii="Arial" w:hAnsi="Arial" w:cs="Arial"/>
          <w:color w:val="000000" w:themeColor="text1"/>
          <w:sz w:val="22"/>
          <w:szCs w:val="22"/>
          <w:lang w:val="it-IT"/>
        </w:rPr>
        <w:t>con un MCU per il monitoraggio reciproco e una configurazione di alimentazione ottimizzata.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080B38"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>Renesas offre oltre 300 combinazioni vincenti con dispositivi compatibili del portafoglio di prodotti Renesas per consentire ai clienti di accelerare il processo di progettazione e portare i prodotti sul mercato più rapidamente. Possono essere trovati su</w:t>
      </w:r>
      <w:r w:rsid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2" w:history="1">
        <w:r w:rsidR="00B479AD" w:rsidRPr="00B479AD">
          <w:rPr>
            <w:rStyle w:val="Hyperlink"/>
            <w:rFonts w:ascii="Arial" w:hAnsi="Arial" w:cs="Arial"/>
            <w:sz w:val="22"/>
            <w:szCs w:val="22"/>
          </w:rPr>
          <w:t>https://www.renesas.com/win</w:t>
        </w:r>
      </w:hyperlink>
      <w:r w:rsidR="00080B38"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1FAF4912" w14:textId="73B3178C" w:rsidR="004D022E" w:rsidRPr="00B479AD" w:rsidRDefault="004D022E" w:rsidP="004D022E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89B48CD" w14:textId="7689CAF4" w:rsidR="007377AE" w:rsidRPr="00B479AD" w:rsidRDefault="00080B38" w:rsidP="004D022E">
      <w:pPr>
        <w:snapToGrid w:val="0"/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</w:pPr>
      <w:r w:rsidRPr="00080B3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>Disponibilità</w:t>
      </w:r>
      <w:r w:rsidRPr="00080B38" w:rsidDel="00080B38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it-IT" w:eastAsia="ja-JP"/>
        </w:rPr>
        <w:t xml:space="preserve"> </w:t>
      </w:r>
    </w:p>
    <w:p w14:paraId="161B432E" w14:textId="6F1C809B" w:rsidR="00537A04" w:rsidRDefault="00080B3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A941C2">
        <w:rPr>
          <w:rFonts w:ascii="Arial" w:hAnsi="Arial" w:cs="Arial"/>
          <w:color w:val="000000" w:themeColor="text1"/>
          <w:sz w:val="22"/>
          <w:szCs w:val="22"/>
          <w:lang w:val="it-IT"/>
        </w:rPr>
        <w:t>’</w:t>
      </w:r>
      <w:r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Z/T2M è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già</w:t>
      </w:r>
      <w:r w:rsidRPr="00080B3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sponibile. Per ulteriori informazioni visitare</w:t>
      </w:r>
      <w:r w:rsidR="0090327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3" w:history="1">
        <w:r w:rsidR="0090327D" w:rsidRPr="0090327D">
          <w:rPr>
            <w:rStyle w:val="Hyperlink"/>
            <w:rFonts w:ascii="Arial" w:hAnsi="Arial" w:cs="Arial"/>
            <w:sz w:val="22"/>
            <w:szCs w:val="22"/>
          </w:rPr>
          <w:t>https://www.renesas.com/rzt2m</w:t>
        </w:r>
      </w:hyperlink>
      <w:r w:rsidR="0090327D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337EAE13" w14:textId="77777777" w:rsidR="0090327D" w:rsidRDefault="0090327D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9A3BC19" w14:textId="6AF3D57D" w:rsidR="00BC6328" w:rsidRPr="00B479AD" w:rsidRDefault="00A37171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noltre,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è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nche </w:t>
      </w:r>
      <w:r w:rsidR="00A64A68">
        <w:rPr>
          <w:rFonts w:ascii="Arial" w:hAnsi="Arial" w:cs="Arial"/>
          <w:color w:val="000000" w:themeColor="text1"/>
          <w:sz w:val="22"/>
          <w:szCs w:val="22"/>
          <w:lang w:val="it-IT"/>
        </w:rPr>
        <w:t>già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sponibile i</w:t>
      </w:r>
      <w:r w:rsidR="00080B3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="00B53701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4" w:history="1">
        <w:r w:rsidR="00B53701" w:rsidRPr="00B53701">
          <w:rPr>
            <w:rStyle w:val="Hyperlink"/>
            <w:rFonts w:ascii="Arial" w:hAnsi="Arial" w:cs="Arial"/>
            <w:sz w:val="22"/>
            <w:szCs w:val="22"/>
          </w:rPr>
          <w:t xml:space="preserve">Renesas Starter Kit+ </w:t>
        </w:r>
        <w:r w:rsidR="00B53701">
          <w:rPr>
            <w:rStyle w:val="Hyperlink"/>
            <w:rFonts w:ascii="Arial" w:hAnsi="Arial" w:cs="Arial"/>
            <w:sz w:val="22"/>
            <w:szCs w:val="22"/>
          </w:rPr>
          <w:t>per</w:t>
        </w:r>
        <w:r w:rsidR="00B53701" w:rsidRPr="00B53701">
          <w:rPr>
            <w:rStyle w:val="Hyperlink"/>
            <w:rFonts w:ascii="Arial" w:hAnsi="Arial" w:cs="Arial"/>
            <w:sz w:val="22"/>
            <w:szCs w:val="22"/>
          </w:rPr>
          <w:t xml:space="preserve"> RZ/T2M</w:t>
        </w:r>
      </w:hyperlink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>una scheda di sviluppo adatta per una valutazione iniziale del nuovo dispositivo</w:t>
      </w:r>
      <w:r w:rsidR="00BC6328" w:rsidRPr="00B479AD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4F8F12FB" w14:textId="27B9A1E3" w:rsidR="00BC6328" w:rsidRDefault="00BC6328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59FE9D3C" w14:textId="77777777" w:rsidR="00A941C2" w:rsidRDefault="00A941C2" w:rsidP="00A941C2">
      <w:pPr>
        <w:pStyle w:val="xmsonormal"/>
        <w:tabs>
          <w:tab w:val="left" w:pos="1680"/>
        </w:tabs>
        <w:snapToGrid w:val="0"/>
        <w:rPr>
          <w:rFonts w:asciiTheme="majorHAnsi" w:hAnsiTheme="majorHAnsi" w:cstheme="majorHAnsi"/>
          <w:lang w:val="it-IT"/>
        </w:rPr>
      </w:pPr>
    </w:p>
    <w:p w14:paraId="17E2EC7A" w14:textId="77777777" w:rsidR="00A941C2" w:rsidRPr="004B1303" w:rsidRDefault="00A941C2" w:rsidP="00A941C2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bookmarkStart w:id="2" w:name="_Hlk100511558"/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A</w:t>
      </w:r>
      <w:r w:rsidRPr="004B130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proposito di Renesas Electronics Corporation</w:t>
      </w:r>
    </w:p>
    <w:p w14:paraId="7796CA73" w14:textId="77777777" w:rsidR="00A941C2" w:rsidRPr="004B1303" w:rsidRDefault="00A941C2" w:rsidP="00A941C2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Renesas Electronics Corporation (</w:t>
      </w:r>
      <w:hyperlink r:id="rId15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TSE: 6723</w:t>
        </w:r>
      </w:hyperlink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) offre un futur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</w:t>
      </w:r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Winning </w:t>
      </w:r>
      <w:proofErr w:type="spellStart"/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>Combinations</w:t>
      </w:r>
      <w:proofErr w:type="spellEnd"/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ermettono un time-to-market immediato per tutte le applicazioni in ambito automobilistico, industriale, infrastrutturale e IoT, consentendo di realizzare miliardi di dispositivi intelligenti e connessi, che migliorano il modo in cui le persone vivono e lavorano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Scopri di p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ù su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6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renesas.com</w:t>
        </w:r>
      </w:hyperlink>
      <w:r w:rsidRPr="004B1303">
        <w:rPr>
          <w:rStyle w:val="Hyperlink"/>
          <w:rFonts w:ascii="Arial" w:eastAsia="MS PGothic" w:hAnsi="Arial" w:cs="Arial"/>
          <w:sz w:val="22"/>
          <w:szCs w:val="22"/>
          <w:lang w:val="it-IT"/>
        </w:rPr>
        <w:t>.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eguici su </w:t>
      </w:r>
      <w:hyperlink r:id="rId17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LinkedIn</w:t>
        </w:r>
      </w:hyperlink>
      <w:r w:rsidRPr="004B130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Facebook</w:t>
        </w:r>
      </w:hyperlink>
      <w:r w:rsidRPr="004B130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Twitter</w:t>
        </w:r>
      </w:hyperlink>
      <w:r w:rsidRPr="004B1303">
        <w:rPr>
          <w:rStyle w:val="Hyperlink"/>
          <w:rFonts w:ascii="Arial" w:eastAsia="MS PGothic" w:hAnsi="Arial" w:cs="Arial"/>
          <w:color w:val="auto"/>
          <w:sz w:val="22"/>
          <w:szCs w:val="22"/>
          <w:lang w:val="it-IT"/>
        </w:rPr>
        <w:t>,</w:t>
      </w:r>
      <w:r w:rsidRPr="004B130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20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YouTube</w:t>
        </w:r>
      </w:hyperlink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</w:t>
      </w:r>
      <w:hyperlink r:id="rId21" w:history="1">
        <w:r w:rsidRPr="004B1303">
          <w:rPr>
            <w:rStyle w:val="Hyperlink"/>
            <w:rFonts w:ascii="Arial" w:hAnsi="Arial" w:cs="Arial"/>
            <w:sz w:val="22"/>
            <w:szCs w:val="22"/>
            <w:lang w:val="it-IT"/>
          </w:rPr>
          <w:t>Instagram</w:t>
        </w:r>
      </w:hyperlink>
      <w:r w:rsidRPr="00014124">
        <w:rPr>
          <w:rFonts w:ascii="Arial" w:hAnsi="Arial" w:cs="Arial"/>
          <w:sz w:val="22"/>
          <w:szCs w:val="22"/>
          <w:lang w:val="it-IT"/>
        </w:rPr>
        <w:t>.</w:t>
      </w:r>
    </w:p>
    <w:bookmarkEnd w:id="2"/>
    <w:p w14:paraId="6EE19E94" w14:textId="77777777" w:rsidR="00A941C2" w:rsidRPr="00051CA9" w:rsidRDefault="00A941C2" w:rsidP="00A941C2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</w:rPr>
      </w:pPr>
    </w:p>
    <w:p w14:paraId="178453E4" w14:textId="77777777" w:rsidR="00A941C2" w:rsidRPr="00B479AD" w:rsidRDefault="00A941C2" w:rsidP="00BC632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0223C687" w14:textId="77777777" w:rsidR="00531988" w:rsidRPr="00B479AD" w:rsidRDefault="00531988" w:rsidP="00531988">
      <w:pPr>
        <w:jc w:val="center"/>
        <w:rPr>
          <w:rFonts w:ascii="Arial" w:eastAsia="Arial" w:hAnsi="Arial" w:cs="Arial"/>
          <w:sz w:val="22"/>
          <w:szCs w:val="22"/>
          <w:lang w:val="it-IT"/>
        </w:rPr>
      </w:pPr>
      <w:r w:rsidRPr="00B479AD">
        <w:rPr>
          <w:rFonts w:ascii="Arial" w:eastAsia="Arial" w:hAnsi="Arial" w:cs="Arial"/>
          <w:sz w:val="22"/>
          <w:szCs w:val="22"/>
          <w:lang w:val="it-IT"/>
        </w:rPr>
        <w:t>###</w:t>
      </w:r>
    </w:p>
    <w:p w14:paraId="3183DFD1" w14:textId="77777777" w:rsidR="00531988" w:rsidRPr="00B479AD" w:rsidRDefault="00531988" w:rsidP="00531988">
      <w:pPr>
        <w:autoSpaceDE w:val="0"/>
        <w:autoSpaceDN w:val="0"/>
        <w:adjustRightInd w:val="0"/>
        <w:snapToGrid w:val="0"/>
        <w:rPr>
          <w:rFonts w:ascii="Arial" w:hAnsi="Arial" w:cs="Arial"/>
          <w:sz w:val="22"/>
          <w:szCs w:val="22"/>
          <w:lang w:val="it-IT"/>
        </w:rPr>
      </w:pPr>
    </w:p>
    <w:p w14:paraId="3EDCA984" w14:textId="2EB51476" w:rsidR="006779B9" w:rsidRPr="00B479AD" w:rsidRDefault="00A37171" w:rsidP="00531988">
      <w:pPr>
        <w:autoSpaceDE w:val="0"/>
        <w:autoSpaceDN w:val="0"/>
        <w:adjustRightInd w:val="0"/>
        <w:snapToGrid w:val="0"/>
        <w:rPr>
          <w:rFonts w:ascii="Arial" w:eastAsia="Arial" w:hAnsi="Arial" w:cs="Arial"/>
          <w:color w:val="000000" w:themeColor="text1"/>
          <w:sz w:val="16"/>
          <w:szCs w:val="16"/>
          <w:lang w:val="it-IT"/>
        </w:rPr>
      </w:pPr>
      <w:r w:rsidRPr="00A37171">
        <w:rPr>
          <w:rFonts w:ascii="Arial" w:eastAsia="Arial" w:hAnsi="Arial" w:cs="Arial"/>
          <w:color w:val="000000" w:themeColor="text1"/>
          <w:sz w:val="16"/>
          <w:szCs w:val="16"/>
          <w:lang w:val="it-IT"/>
        </w:rPr>
        <w:t>(Osservazioni) Arm è un marchio o un marchio registrato di Arm Limited nell'UE e in altri paesi. Tutti i nomi di prodotti o servizi citati in questo comunicato stampa sono marchi o marchi registrati dei rispettivi proprietari.</w:t>
      </w:r>
      <w:r w:rsidRPr="00A37171" w:rsidDel="00A37171">
        <w:rPr>
          <w:rFonts w:ascii="Arial" w:eastAsia="Arial" w:hAnsi="Arial" w:cs="Arial"/>
          <w:color w:val="000000" w:themeColor="text1"/>
          <w:sz w:val="16"/>
          <w:szCs w:val="16"/>
          <w:lang w:val="it-IT"/>
        </w:rPr>
        <w:t xml:space="preserve"> </w:t>
      </w:r>
    </w:p>
    <w:p w14:paraId="0D8E98F5" w14:textId="5B1C713C" w:rsidR="00501687" w:rsidRDefault="00501687" w:rsidP="00F27928">
      <w:pPr>
        <w:snapToGrid w:val="0"/>
        <w:rPr>
          <w:rFonts w:asciiTheme="majorHAnsi" w:eastAsia="Arial" w:hAnsiTheme="majorHAnsi" w:cstheme="majorHAnsi"/>
          <w:sz w:val="22"/>
          <w:szCs w:val="22"/>
          <w:lang w:val="it-IT"/>
        </w:rPr>
      </w:pPr>
    </w:p>
    <w:p w14:paraId="6D30E229" w14:textId="77777777" w:rsidR="00A941C2" w:rsidRPr="00B479AD" w:rsidRDefault="00A941C2" w:rsidP="00F27928">
      <w:pPr>
        <w:snapToGrid w:val="0"/>
        <w:rPr>
          <w:rFonts w:asciiTheme="majorHAnsi" w:eastAsia="Arial" w:hAnsiTheme="majorHAnsi" w:cstheme="majorHAnsi"/>
          <w:sz w:val="22"/>
          <w:szCs w:val="22"/>
          <w:lang w:val="it-IT"/>
        </w:rPr>
      </w:pPr>
    </w:p>
    <w:p w14:paraId="18CF8D08" w14:textId="372E5803" w:rsidR="00F27928" w:rsidRDefault="00F27928">
      <w:pPr>
        <w:snapToGrid w:val="0"/>
        <w:rPr>
          <w:rFonts w:asciiTheme="majorHAnsi" w:eastAsia="Arial" w:hAnsiTheme="majorHAnsi" w:cstheme="majorHAnsi"/>
          <w:sz w:val="22"/>
          <w:szCs w:val="22"/>
          <w:lang w:val="it-IT"/>
        </w:rPr>
      </w:pPr>
    </w:p>
    <w:p w14:paraId="1ECDEC2C" w14:textId="77777777" w:rsidR="00A941C2" w:rsidRPr="00A77680" w:rsidRDefault="00A941C2" w:rsidP="00A941C2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5CEA2847" w14:textId="77777777" w:rsidR="00A941C2" w:rsidRPr="00A77680" w:rsidRDefault="00A941C2" w:rsidP="00A941C2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1E1812E6" w14:textId="77777777" w:rsidR="00A941C2" w:rsidRPr="00A77680" w:rsidRDefault="00A941C2" w:rsidP="00A941C2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A77680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A77680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1C99B2A3" w14:textId="77777777" w:rsidR="00A941C2" w:rsidRPr="00A77680" w:rsidRDefault="00A941C2" w:rsidP="00A941C2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4F66C9B7" w14:textId="77777777" w:rsidR="00A941C2" w:rsidRPr="00E56078" w:rsidRDefault="00A941C2" w:rsidP="00A941C2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proofErr w:type="gramStart"/>
      <w:r w:rsidRPr="00E56078">
        <w:rPr>
          <w:rFonts w:ascii="Arial" w:eastAsia="MS Mincho" w:hAnsi="Arial" w:cs="Arial"/>
          <w:sz w:val="20"/>
          <w:szCs w:val="22"/>
          <w:lang w:val="it-IT"/>
        </w:rPr>
        <w:t>Email</w:t>
      </w:r>
      <w:proofErr w:type="gramEnd"/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: </w:t>
      </w:r>
      <w:hyperlink r:id="rId22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3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35555BA8" w14:textId="77777777" w:rsidR="00A941C2" w:rsidRDefault="00A941C2" w:rsidP="00A941C2">
      <w:pPr>
        <w:tabs>
          <w:tab w:val="left" w:pos="1680"/>
        </w:tabs>
        <w:snapToGrid w:val="0"/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4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26A9FE45" w14:textId="77777777" w:rsidR="00A941C2" w:rsidRPr="00F10CFF" w:rsidRDefault="00A941C2" w:rsidP="00A941C2">
      <w:pPr>
        <w:tabs>
          <w:tab w:val="left" w:pos="1680"/>
        </w:tabs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</w:rPr>
      </w:pPr>
    </w:p>
    <w:p w14:paraId="07F34BFA" w14:textId="77777777" w:rsidR="00A941C2" w:rsidRPr="00B479AD" w:rsidRDefault="00A941C2" w:rsidP="00B479AD">
      <w:pPr>
        <w:snapToGrid w:val="0"/>
        <w:rPr>
          <w:rFonts w:asciiTheme="majorHAnsi" w:eastAsia="Arial" w:hAnsiTheme="majorHAnsi" w:cstheme="majorHAnsi"/>
          <w:sz w:val="22"/>
          <w:szCs w:val="22"/>
          <w:lang w:val="it-IT"/>
        </w:rPr>
      </w:pPr>
    </w:p>
    <w:sectPr w:rsidR="00A941C2" w:rsidRPr="00B479AD" w:rsidSect="00D01824">
      <w:headerReference w:type="default" r:id="rId25"/>
      <w:headerReference w:type="first" r:id="rId26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F0D02" w14:textId="77777777" w:rsidR="00422B2A" w:rsidRDefault="00422B2A">
      <w:r>
        <w:separator/>
      </w:r>
    </w:p>
  </w:endnote>
  <w:endnote w:type="continuationSeparator" w:id="0">
    <w:p w14:paraId="5E57860B" w14:textId="77777777" w:rsidR="00422B2A" w:rsidRDefault="00422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6F4FF" w14:textId="77777777" w:rsidR="00422B2A" w:rsidRDefault="00422B2A">
      <w:r>
        <w:separator/>
      </w:r>
    </w:p>
  </w:footnote>
  <w:footnote w:type="continuationSeparator" w:id="0">
    <w:p w14:paraId="51BDFE65" w14:textId="77777777" w:rsidR="00422B2A" w:rsidRDefault="00422B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63C11" w14:textId="77777777" w:rsidR="004C3B51" w:rsidRDefault="004C3B51">
    <w:pPr>
      <w:pStyle w:val="Kopfzeile"/>
    </w:pPr>
  </w:p>
  <w:p w14:paraId="5A4B5574" w14:textId="77777777" w:rsidR="004C3B51" w:rsidRDefault="004C3B5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16C4C" w14:textId="7AA60348" w:rsidR="004C3B51" w:rsidRDefault="004C3B51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55DD174" wp14:editId="4DD8EB53">
          <wp:simplePos x="0" y="0"/>
          <wp:positionH relativeFrom="margin">
            <wp:posOffset>3366770</wp:posOffset>
          </wp:positionH>
          <wp:positionV relativeFrom="paragraph">
            <wp:posOffset>-283210</wp:posOffset>
          </wp:positionV>
          <wp:extent cx="2600325" cy="842010"/>
          <wp:effectExtent l="0" t="0" r="9525" b="0"/>
          <wp:wrapThrough wrapText="bothSides">
            <wp:wrapPolygon edited="0">
              <wp:start x="0" y="0"/>
              <wp:lineTo x="0" y="21014"/>
              <wp:lineTo x="21521" y="21014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0325" cy="842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83E44F" wp14:editId="7ADA791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5763F6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2A63A798" wp14:editId="4C213607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A4E1F"/>
    <w:multiLevelType w:val="hybridMultilevel"/>
    <w:tmpl w:val="9028B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0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4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136174936">
    <w:abstractNumId w:val="35"/>
  </w:num>
  <w:num w:numId="2" w16cid:durableId="467206196">
    <w:abstractNumId w:val="41"/>
  </w:num>
  <w:num w:numId="3" w16cid:durableId="1542091263">
    <w:abstractNumId w:val="2"/>
  </w:num>
  <w:num w:numId="4" w16cid:durableId="1226256816">
    <w:abstractNumId w:val="7"/>
  </w:num>
  <w:num w:numId="5" w16cid:durableId="107938374">
    <w:abstractNumId w:val="13"/>
  </w:num>
  <w:num w:numId="6" w16cid:durableId="1713458765">
    <w:abstractNumId w:val="16"/>
  </w:num>
  <w:num w:numId="7" w16cid:durableId="65690116">
    <w:abstractNumId w:val="40"/>
  </w:num>
  <w:num w:numId="8" w16cid:durableId="322052061">
    <w:abstractNumId w:val="17"/>
  </w:num>
  <w:num w:numId="9" w16cid:durableId="1060330199">
    <w:abstractNumId w:val="27"/>
  </w:num>
  <w:num w:numId="10" w16cid:durableId="408574395">
    <w:abstractNumId w:val="31"/>
  </w:num>
  <w:num w:numId="11" w16cid:durableId="385033450">
    <w:abstractNumId w:val="33"/>
  </w:num>
  <w:num w:numId="12" w16cid:durableId="1161388975">
    <w:abstractNumId w:val="45"/>
  </w:num>
  <w:num w:numId="13" w16cid:durableId="56049333">
    <w:abstractNumId w:val="4"/>
  </w:num>
  <w:num w:numId="14" w16cid:durableId="73599385">
    <w:abstractNumId w:val="34"/>
  </w:num>
  <w:num w:numId="15" w16cid:durableId="1195776243">
    <w:abstractNumId w:val="5"/>
  </w:num>
  <w:num w:numId="16" w16cid:durableId="129714615">
    <w:abstractNumId w:val="24"/>
  </w:num>
  <w:num w:numId="17" w16cid:durableId="1908833240">
    <w:abstractNumId w:val="15"/>
  </w:num>
  <w:num w:numId="18" w16cid:durableId="2055615960">
    <w:abstractNumId w:val="26"/>
  </w:num>
  <w:num w:numId="19" w16cid:durableId="64301808">
    <w:abstractNumId w:val="18"/>
  </w:num>
  <w:num w:numId="20" w16cid:durableId="1083532108">
    <w:abstractNumId w:val="10"/>
  </w:num>
  <w:num w:numId="21" w16cid:durableId="1542128319">
    <w:abstractNumId w:val="8"/>
  </w:num>
  <w:num w:numId="22" w16cid:durableId="861286494">
    <w:abstractNumId w:val="0"/>
  </w:num>
  <w:num w:numId="23" w16cid:durableId="1591892152">
    <w:abstractNumId w:val="9"/>
  </w:num>
  <w:num w:numId="24" w16cid:durableId="42339010">
    <w:abstractNumId w:val="30"/>
  </w:num>
  <w:num w:numId="25" w16cid:durableId="669259774">
    <w:abstractNumId w:val="19"/>
  </w:num>
  <w:num w:numId="26" w16cid:durableId="708728099">
    <w:abstractNumId w:val="21"/>
  </w:num>
  <w:num w:numId="27" w16cid:durableId="1724215283">
    <w:abstractNumId w:val="42"/>
  </w:num>
  <w:num w:numId="28" w16cid:durableId="1449158377">
    <w:abstractNumId w:val="25"/>
  </w:num>
  <w:num w:numId="29" w16cid:durableId="1740860155">
    <w:abstractNumId w:val="1"/>
  </w:num>
  <w:num w:numId="30" w16cid:durableId="866796167">
    <w:abstractNumId w:val="20"/>
  </w:num>
  <w:num w:numId="31" w16cid:durableId="1567836863">
    <w:abstractNumId w:val="28"/>
  </w:num>
  <w:num w:numId="32" w16cid:durableId="1567565053">
    <w:abstractNumId w:val="6"/>
  </w:num>
  <w:num w:numId="33" w16cid:durableId="1402945958">
    <w:abstractNumId w:val="3"/>
  </w:num>
  <w:num w:numId="34" w16cid:durableId="958144856">
    <w:abstractNumId w:val="23"/>
  </w:num>
  <w:num w:numId="35" w16cid:durableId="2051564544">
    <w:abstractNumId w:val="12"/>
  </w:num>
  <w:num w:numId="36" w16cid:durableId="1816684374">
    <w:abstractNumId w:val="38"/>
  </w:num>
  <w:num w:numId="37" w16cid:durableId="887185668">
    <w:abstractNumId w:val="22"/>
  </w:num>
  <w:num w:numId="38" w16cid:durableId="2006933513">
    <w:abstractNumId w:val="29"/>
  </w:num>
  <w:num w:numId="39" w16cid:durableId="1724480330">
    <w:abstractNumId w:val="37"/>
  </w:num>
  <w:num w:numId="40" w16cid:durableId="455176598">
    <w:abstractNumId w:val="39"/>
  </w:num>
  <w:num w:numId="41" w16cid:durableId="544608192">
    <w:abstractNumId w:val="14"/>
  </w:num>
  <w:num w:numId="42" w16cid:durableId="852767079">
    <w:abstractNumId w:val="36"/>
  </w:num>
  <w:num w:numId="43" w16cid:durableId="47611359">
    <w:abstractNumId w:val="43"/>
  </w:num>
  <w:num w:numId="44" w16cid:durableId="349919979">
    <w:abstractNumId w:val="32"/>
  </w:num>
  <w:num w:numId="45" w16cid:durableId="1801418463">
    <w:abstractNumId w:val="44"/>
  </w:num>
  <w:num w:numId="46" w16cid:durableId="18941904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TcwMzQyszQxMzdV0lEKTi0uzszPAykwrAUAByvbqi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2BA"/>
    <w:rsid w:val="000134BD"/>
    <w:rsid w:val="00013A8F"/>
    <w:rsid w:val="00013BFC"/>
    <w:rsid w:val="00014AFC"/>
    <w:rsid w:val="00014CEA"/>
    <w:rsid w:val="0001516E"/>
    <w:rsid w:val="0001695B"/>
    <w:rsid w:val="00016B22"/>
    <w:rsid w:val="000171C3"/>
    <w:rsid w:val="000179A6"/>
    <w:rsid w:val="000201BA"/>
    <w:rsid w:val="00020242"/>
    <w:rsid w:val="00020FA8"/>
    <w:rsid w:val="000210F4"/>
    <w:rsid w:val="00021292"/>
    <w:rsid w:val="00021904"/>
    <w:rsid w:val="00022156"/>
    <w:rsid w:val="00024B71"/>
    <w:rsid w:val="00025F66"/>
    <w:rsid w:val="00033B22"/>
    <w:rsid w:val="00034255"/>
    <w:rsid w:val="00034EA2"/>
    <w:rsid w:val="00036675"/>
    <w:rsid w:val="00036AD5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78EE"/>
    <w:rsid w:val="00050B99"/>
    <w:rsid w:val="00050E9C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26EF"/>
    <w:rsid w:val="00063590"/>
    <w:rsid w:val="000661BB"/>
    <w:rsid w:val="00066CCA"/>
    <w:rsid w:val="00067F7E"/>
    <w:rsid w:val="00070AAD"/>
    <w:rsid w:val="00070F92"/>
    <w:rsid w:val="000718A3"/>
    <w:rsid w:val="00071A86"/>
    <w:rsid w:val="0007224F"/>
    <w:rsid w:val="00073102"/>
    <w:rsid w:val="00075411"/>
    <w:rsid w:val="0007560A"/>
    <w:rsid w:val="0007589D"/>
    <w:rsid w:val="000764FF"/>
    <w:rsid w:val="0007738D"/>
    <w:rsid w:val="00077D1C"/>
    <w:rsid w:val="00080B38"/>
    <w:rsid w:val="0008131C"/>
    <w:rsid w:val="000827D7"/>
    <w:rsid w:val="00082EBF"/>
    <w:rsid w:val="000830C1"/>
    <w:rsid w:val="00083BF8"/>
    <w:rsid w:val="0008408B"/>
    <w:rsid w:val="000851E6"/>
    <w:rsid w:val="00085D6D"/>
    <w:rsid w:val="000877FD"/>
    <w:rsid w:val="00087D8A"/>
    <w:rsid w:val="00090A48"/>
    <w:rsid w:val="0009199E"/>
    <w:rsid w:val="000922C9"/>
    <w:rsid w:val="000925D3"/>
    <w:rsid w:val="000929EA"/>
    <w:rsid w:val="00094BDA"/>
    <w:rsid w:val="00096360"/>
    <w:rsid w:val="00096D4F"/>
    <w:rsid w:val="000A057C"/>
    <w:rsid w:val="000A06BC"/>
    <w:rsid w:val="000A184C"/>
    <w:rsid w:val="000A3150"/>
    <w:rsid w:val="000A3256"/>
    <w:rsid w:val="000A3293"/>
    <w:rsid w:val="000A4FE3"/>
    <w:rsid w:val="000A5CAD"/>
    <w:rsid w:val="000A5D54"/>
    <w:rsid w:val="000A65CB"/>
    <w:rsid w:val="000A77F3"/>
    <w:rsid w:val="000B0556"/>
    <w:rsid w:val="000B0A99"/>
    <w:rsid w:val="000B0CFA"/>
    <w:rsid w:val="000B258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7EC"/>
    <w:rsid w:val="000C1C5A"/>
    <w:rsid w:val="000C2935"/>
    <w:rsid w:val="000C3FA2"/>
    <w:rsid w:val="000C40C0"/>
    <w:rsid w:val="000C4186"/>
    <w:rsid w:val="000C4257"/>
    <w:rsid w:val="000C53AE"/>
    <w:rsid w:val="000C6795"/>
    <w:rsid w:val="000C6D2E"/>
    <w:rsid w:val="000D04E7"/>
    <w:rsid w:val="000D07CF"/>
    <w:rsid w:val="000D0BFC"/>
    <w:rsid w:val="000D19B7"/>
    <w:rsid w:val="000D3BCD"/>
    <w:rsid w:val="000D428E"/>
    <w:rsid w:val="000D5590"/>
    <w:rsid w:val="000E05BE"/>
    <w:rsid w:val="000E11A2"/>
    <w:rsid w:val="000E2F54"/>
    <w:rsid w:val="000E3F58"/>
    <w:rsid w:val="000E4745"/>
    <w:rsid w:val="000E4F8C"/>
    <w:rsid w:val="000E69A8"/>
    <w:rsid w:val="000E7574"/>
    <w:rsid w:val="000F0385"/>
    <w:rsid w:val="000F0CFB"/>
    <w:rsid w:val="000F1D0D"/>
    <w:rsid w:val="000F1F1B"/>
    <w:rsid w:val="000F3471"/>
    <w:rsid w:val="000F4104"/>
    <w:rsid w:val="000F4A19"/>
    <w:rsid w:val="000F552C"/>
    <w:rsid w:val="000F5C2A"/>
    <w:rsid w:val="000F6E2A"/>
    <w:rsid w:val="000F70FB"/>
    <w:rsid w:val="00100705"/>
    <w:rsid w:val="001042A0"/>
    <w:rsid w:val="00110563"/>
    <w:rsid w:val="0011110C"/>
    <w:rsid w:val="00112507"/>
    <w:rsid w:val="001135B5"/>
    <w:rsid w:val="001138A4"/>
    <w:rsid w:val="0011616B"/>
    <w:rsid w:val="00116B60"/>
    <w:rsid w:val="00120EF9"/>
    <w:rsid w:val="0012115C"/>
    <w:rsid w:val="00123591"/>
    <w:rsid w:val="00124652"/>
    <w:rsid w:val="0012545C"/>
    <w:rsid w:val="00125ED5"/>
    <w:rsid w:val="00126E76"/>
    <w:rsid w:val="00126E90"/>
    <w:rsid w:val="00126EFB"/>
    <w:rsid w:val="001274CE"/>
    <w:rsid w:val="00130026"/>
    <w:rsid w:val="00130F7D"/>
    <w:rsid w:val="00132041"/>
    <w:rsid w:val="00133637"/>
    <w:rsid w:val="001354E2"/>
    <w:rsid w:val="00136652"/>
    <w:rsid w:val="0013744C"/>
    <w:rsid w:val="00137DB3"/>
    <w:rsid w:val="001407E3"/>
    <w:rsid w:val="00140F62"/>
    <w:rsid w:val="00140F76"/>
    <w:rsid w:val="00141820"/>
    <w:rsid w:val="00142924"/>
    <w:rsid w:val="00142B44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2DE3"/>
    <w:rsid w:val="00153439"/>
    <w:rsid w:val="0015354D"/>
    <w:rsid w:val="00153AB7"/>
    <w:rsid w:val="001540F5"/>
    <w:rsid w:val="00154848"/>
    <w:rsid w:val="0015688D"/>
    <w:rsid w:val="00156DC4"/>
    <w:rsid w:val="001573FD"/>
    <w:rsid w:val="00157C32"/>
    <w:rsid w:val="00157D88"/>
    <w:rsid w:val="00161023"/>
    <w:rsid w:val="00161651"/>
    <w:rsid w:val="00162CD5"/>
    <w:rsid w:val="001630AA"/>
    <w:rsid w:val="001639E5"/>
    <w:rsid w:val="00163A91"/>
    <w:rsid w:val="001654AF"/>
    <w:rsid w:val="00167790"/>
    <w:rsid w:val="00167F8B"/>
    <w:rsid w:val="00170334"/>
    <w:rsid w:val="0017074E"/>
    <w:rsid w:val="00172CE0"/>
    <w:rsid w:val="00174698"/>
    <w:rsid w:val="0017717E"/>
    <w:rsid w:val="0017768D"/>
    <w:rsid w:val="001811C3"/>
    <w:rsid w:val="00182528"/>
    <w:rsid w:val="001827E5"/>
    <w:rsid w:val="0018281F"/>
    <w:rsid w:val="00183BFE"/>
    <w:rsid w:val="001843B0"/>
    <w:rsid w:val="00184464"/>
    <w:rsid w:val="00186037"/>
    <w:rsid w:val="0018633D"/>
    <w:rsid w:val="00187003"/>
    <w:rsid w:val="0018747C"/>
    <w:rsid w:val="00187C75"/>
    <w:rsid w:val="001912E8"/>
    <w:rsid w:val="00191C63"/>
    <w:rsid w:val="001921D7"/>
    <w:rsid w:val="00192F45"/>
    <w:rsid w:val="00193E36"/>
    <w:rsid w:val="00194B7E"/>
    <w:rsid w:val="00194EB3"/>
    <w:rsid w:val="00195078"/>
    <w:rsid w:val="00195D0A"/>
    <w:rsid w:val="00195E5A"/>
    <w:rsid w:val="0019678A"/>
    <w:rsid w:val="00197925"/>
    <w:rsid w:val="001A23E6"/>
    <w:rsid w:val="001A2460"/>
    <w:rsid w:val="001A295B"/>
    <w:rsid w:val="001A2D08"/>
    <w:rsid w:val="001A3A82"/>
    <w:rsid w:val="001A478B"/>
    <w:rsid w:val="001A4BD9"/>
    <w:rsid w:val="001A56D0"/>
    <w:rsid w:val="001A6F0D"/>
    <w:rsid w:val="001A7D1D"/>
    <w:rsid w:val="001A7F46"/>
    <w:rsid w:val="001B045C"/>
    <w:rsid w:val="001B1DA0"/>
    <w:rsid w:val="001B2134"/>
    <w:rsid w:val="001B21DD"/>
    <w:rsid w:val="001B282E"/>
    <w:rsid w:val="001B2E83"/>
    <w:rsid w:val="001B385D"/>
    <w:rsid w:val="001B3EBF"/>
    <w:rsid w:val="001B5881"/>
    <w:rsid w:val="001B6A3D"/>
    <w:rsid w:val="001B7B86"/>
    <w:rsid w:val="001C1C17"/>
    <w:rsid w:val="001C26A8"/>
    <w:rsid w:val="001C3D19"/>
    <w:rsid w:val="001C494F"/>
    <w:rsid w:val="001C4998"/>
    <w:rsid w:val="001C4FDA"/>
    <w:rsid w:val="001C5446"/>
    <w:rsid w:val="001C62CB"/>
    <w:rsid w:val="001C6A1C"/>
    <w:rsid w:val="001D2601"/>
    <w:rsid w:val="001D3133"/>
    <w:rsid w:val="001D39E3"/>
    <w:rsid w:val="001D53F3"/>
    <w:rsid w:val="001D614E"/>
    <w:rsid w:val="001D6D79"/>
    <w:rsid w:val="001D6F65"/>
    <w:rsid w:val="001D7099"/>
    <w:rsid w:val="001E0371"/>
    <w:rsid w:val="001E0DFA"/>
    <w:rsid w:val="001E2DC5"/>
    <w:rsid w:val="001E3985"/>
    <w:rsid w:val="001E4088"/>
    <w:rsid w:val="001E510D"/>
    <w:rsid w:val="001E76F6"/>
    <w:rsid w:val="001F0C48"/>
    <w:rsid w:val="001F18B4"/>
    <w:rsid w:val="001F1A8C"/>
    <w:rsid w:val="001F22A2"/>
    <w:rsid w:val="001F45CB"/>
    <w:rsid w:val="001F72E8"/>
    <w:rsid w:val="001F757C"/>
    <w:rsid w:val="001F7807"/>
    <w:rsid w:val="001F7D6C"/>
    <w:rsid w:val="002009FB"/>
    <w:rsid w:val="00203B8A"/>
    <w:rsid w:val="002045A4"/>
    <w:rsid w:val="002049CC"/>
    <w:rsid w:val="002069DB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2E7"/>
    <w:rsid w:val="00216911"/>
    <w:rsid w:val="00216C0D"/>
    <w:rsid w:val="00217781"/>
    <w:rsid w:val="00217A9C"/>
    <w:rsid w:val="0022053E"/>
    <w:rsid w:val="00220C5F"/>
    <w:rsid w:val="00220FCA"/>
    <w:rsid w:val="0022132C"/>
    <w:rsid w:val="00221E6F"/>
    <w:rsid w:val="002239E6"/>
    <w:rsid w:val="00223F4C"/>
    <w:rsid w:val="0022402F"/>
    <w:rsid w:val="002241FF"/>
    <w:rsid w:val="0022473B"/>
    <w:rsid w:val="002256B7"/>
    <w:rsid w:val="00225987"/>
    <w:rsid w:val="00225D83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496"/>
    <w:rsid w:val="002410A2"/>
    <w:rsid w:val="002420AD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3EB2"/>
    <w:rsid w:val="00255F52"/>
    <w:rsid w:val="00256C5A"/>
    <w:rsid w:val="00260CF7"/>
    <w:rsid w:val="00261ED1"/>
    <w:rsid w:val="0026233E"/>
    <w:rsid w:val="0026366D"/>
    <w:rsid w:val="00264540"/>
    <w:rsid w:val="0026463A"/>
    <w:rsid w:val="00266678"/>
    <w:rsid w:val="00266875"/>
    <w:rsid w:val="00266AC6"/>
    <w:rsid w:val="0026789C"/>
    <w:rsid w:val="00267CD2"/>
    <w:rsid w:val="00267DDC"/>
    <w:rsid w:val="0027186C"/>
    <w:rsid w:val="00271BF4"/>
    <w:rsid w:val="00272380"/>
    <w:rsid w:val="00272D3E"/>
    <w:rsid w:val="00273053"/>
    <w:rsid w:val="00273D71"/>
    <w:rsid w:val="002747C1"/>
    <w:rsid w:val="00274AE3"/>
    <w:rsid w:val="00275849"/>
    <w:rsid w:val="002764A3"/>
    <w:rsid w:val="002766DD"/>
    <w:rsid w:val="00276A95"/>
    <w:rsid w:val="00276E79"/>
    <w:rsid w:val="00277416"/>
    <w:rsid w:val="0027768B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6A7F"/>
    <w:rsid w:val="002875D7"/>
    <w:rsid w:val="00291C04"/>
    <w:rsid w:val="002923CB"/>
    <w:rsid w:val="00293050"/>
    <w:rsid w:val="00293F17"/>
    <w:rsid w:val="0029656C"/>
    <w:rsid w:val="00297DDE"/>
    <w:rsid w:val="002A07D2"/>
    <w:rsid w:val="002A0FB4"/>
    <w:rsid w:val="002A2C42"/>
    <w:rsid w:val="002A3A27"/>
    <w:rsid w:val="002A563E"/>
    <w:rsid w:val="002A56C2"/>
    <w:rsid w:val="002A6035"/>
    <w:rsid w:val="002A6F3A"/>
    <w:rsid w:val="002A7643"/>
    <w:rsid w:val="002A7AE7"/>
    <w:rsid w:val="002B1AAA"/>
    <w:rsid w:val="002B1E70"/>
    <w:rsid w:val="002B1EAA"/>
    <w:rsid w:val="002B4B84"/>
    <w:rsid w:val="002B5C28"/>
    <w:rsid w:val="002B727F"/>
    <w:rsid w:val="002B779E"/>
    <w:rsid w:val="002C0266"/>
    <w:rsid w:val="002C131E"/>
    <w:rsid w:val="002C19A0"/>
    <w:rsid w:val="002C22D0"/>
    <w:rsid w:val="002C231D"/>
    <w:rsid w:val="002C3423"/>
    <w:rsid w:val="002C3617"/>
    <w:rsid w:val="002C4102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0C0"/>
    <w:rsid w:val="002D69A1"/>
    <w:rsid w:val="002E1890"/>
    <w:rsid w:val="002E1E20"/>
    <w:rsid w:val="002E2AF7"/>
    <w:rsid w:val="002E34A8"/>
    <w:rsid w:val="002E34B4"/>
    <w:rsid w:val="002E4D37"/>
    <w:rsid w:val="002E5451"/>
    <w:rsid w:val="002E5981"/>
    <w:rsid w:val="002E5AAD"/>
    <w:rsid w:val="002F0617"/>
    <w:rsid w:val="002F0BF1"/>
    <w:rsid w:val="002F1726"/>
    <w:rsid w:val="002F1865"/>
    <w:rsid w:val="002F20B6"/>
    <w:rsid w:val="00301573"/>
    <w:rsid w:val="00301848"/>
    <w:rsid w:val="00301A8E"/>
    <w:rsid w:val="0030256F"/>
    <w:rsid w:val="003040B5"/>
    <w:rsid w:val="003042F7"/>
    <w:rsid w:val="00304A18"/>
    <w:rsid w:val="003065D8"/>
    <w:rsid w:val="00306ED5"/>
    <w:rsid w:val="003100BF"/>
    <w:rsid w:val="0031050F"/>
    <w:rsid w:val="00312270"/>
    <w:rsid w:val="00312843"/>
    <w:rsid w:val="00312C12"/>
    <w:rsid w:val="00313D0F"/>
    <w:rsid w:val="00314536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7FA"/>
    <w:rsid w:val="00330362"/>
    <w:rsid w:val="003309B8"/>
    <w:rsid w:val="00330EFA"/>
    <w:rsid w:val="00330F88"/>
    <w:rsid w:val="00335588"/>
    <w:rsid w:val="00340D93"/>
    <w:rsid w:val="0034206D"/>
    <w:rsid w:val="00343897"/>
    <w:rsid w:val="003439B9"/>
    <w:rsid w:val="0034715C"/>
    <w:rsid w:val="00351AA0"/>
    <w:rsid w:val="00351BB4"/>
    <w:rsid w:val="00351DA0"/>
    <w:rsid w:val="00352F9B"/>
    <w:rsid w:val="00352FFD"/>
    <w:rsid w:val="003533A0"/>
    <w:rsid w:val="00353516"/>
    <w:rsid w:val="00354CC4"/>
    <w:rsid w:val="003552DD"/>
    <w:rsid w:val="00355403"/>
    <w:rsid w:val="00355C3F"/>
    <w:rsid w:val="00355F43"/>
    <w:rsid w:val="00355FF0"/>
    <w:rsid w:val="00360739"/>
    <w:rsid w:val="00362874"/>
    <w:rsid w:val="00362C4B"/>
    <w:rsid w:val="00362EF8"/>
    <w:rsid w:val="003646B6"/>
    <w:rsid w:val="003670D4"/>
    <w:rsid w:val="00367959"/>
    <w:rsid w:val="00367B63"/>
    <w:rsid w:val="0037073D"/>
    <w:rsid w:val="0037105E"/>
    <w:rsid w:val="003712FD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6DC"/>
    <w:rsid w:val="0039020B"/>
    <w:rsid w:val="003905CD"/>
    <w:rsid w:val="003913D8"/>
    <w:rsid w:val="00393821"/>
    <w:rsid w:val="00393F03"/>
    <w:rsid w:val="003953F6"/>
    <w:rsid w:val="003977F0"/>
    <w:rsid w:val="00397C61"/>
    <w:rsid w:val="00397CC9"/>
    <w:rsid w:val="003A0894"/>
    <w:rsid w:val="003A231E"/>
    <w:rsid w:val="003A2E25"/>
    <w:rsid w:val="003A31FD"/>
    <w:rsid w:val="003A336A"/>
    <w:rsid w:val="003A4277"/>
    <w:rsid w:val="003B00A1"/>
    <w:rsid w:val="003B015C"/>
    <w:rsid w:val="003B2A6E"/>
    <w:rsid w:val="003B32C8"/>
    <w:rsid w:val="003B350D"/>
    <w:rsid w:val="003B5BF8"/>
    <w:rsid w:val="003B679D"/>
    <w:rsid w:val="003B6D08"/>
    <w:rsid w:val="003B732C"/>
    <w:rsid w:val="003C0631"/>
    <w:rsid w:val="003C1913"/>
    <w:rsid w:val="003C4DAE"/>
    <w:rsid w:val="003C542D"/>
    <w:rsid w:val="003C78DC"/>
    <w:rsid w:val="003D0ED0"/>
    <w:rsid w:val="003D17A3"/>
    <w:rsid w:val="003D234D"/>
    <w:rsid w:val="003D3C96"/>
    <w:rsid w:val="003D3DA3"/>
    <w:rsid w:val="003D5A9C"/>
    <w:rsid w:val="003D7F57"/>
    <w:rsid w:val="003E048C"/>
    <w:rsid w:val="003E0655"/>
    <w:rsid w:val="003E11E1"/>
    <w:rsid w:val="003E1CA2"/>
    <w:rsid w:val="003E1F94"/>
    <w:rsid w:val="003E377C"/>
    <w:rsid w:val="003E3EEC"/>
    <w:rsid w:val="003E5F38"/>
    <w:rsid w:val="003E64C8"/>
    <w:rsid w:val="003E75C8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40C"/>
    <w:rsid w:val="00402026"/>
    <w:rsid w:val="00402352"/>
    <w:rsid w:val="0040247A"/>
    <w:rsid w:val="00403F63"/>
    <w:rsid w:val="00404D62"/>
    <w:rsid w:val="00405A9A"/>
    <w:rsid w:val="00405B96"/>
    <w:rsid w:val="00405E4A"/>
    <w:rsid w:val="0040630D"/>
    <w:rsid w:val="00406722"/>
    <w:rsid w:val="0040779A"/>
    <w:rsid w:val="00407D0B"/>
    <w:rsid w:val="004104C2"/>
    <w:rsid w:val="00410507"/>
    <w:rsid w:val="0041068B"/>
    <w:rsid w:val="00411166"/>
    <w:rsid w:val="00412EF4"/>
    <w:rsid w:val="004138AC"/>
    <w:rsid w:val="00413E4B"/>
    <w:rsid w:val="004145E8"/>
    <w:rsid w:val="00415E7F"/>
    <w:rsid w:val="0041614D"/>
    <w:rsid w:val="004168AF"/>
    <w:rsid w:val="00417572"/>
    <w:rsid w:val="004176B8"/>
    <w:rsid w:val="00420A4F"/>
    <w:rsid w:val="00421112"/>
    <w:rsid w:val="004212C8"/>
    <w:rsid w:val="004228D1"/>
    <w:rsid w:val="00422B2A"/>
    <w:rsid w:val="00423402"/>
    <w:rsid w:val="004254E5"/>
    <w:rsid w:val="00426B08"/>
    <w:rsid w:val="00427AE9"/>
    <w:rsid w:val="0043054C"/>
    <w:rsid w:val="0043191F"/>
    <w:rsid w:val="00431FE4"/>
    <w:rsid w:val="004328D0"/>
    <w:rsid w:val="00432F61"/>
    <w:rsid w:val="00434054"/>
    <w:rsid w:val="00434299"/>
    <w:rsid w:val="0043490D"/>
    <w:rsid w:val="00440AAD"/>
    <w:rsid w:val="004423AF"/>
    <w:rsid w:val="00442DB2"/>
    <w:rsid w:val="00443E08"/>
    <w:rsid w:val="004444B0"/>
    <w:rsid w:val="00444E74"/>
    <w:rsid w:val="00445177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60EC3"/>
    <w:rsid w:val="004632CA"/>
    <w:rsid w:val="004638FC"/>
    <w:rsid w:val="0046492F"/>
    <w:rsid w:val="004650C5"/>
    <w:rsid w:val="00466809"/>
    <w:rsid w:val="004668A9"/>
    <w:rsid w:val="00470304"/>
    <w:rsid w:val="00471761"/>
    <w:rsid w:val="0047300F"/>
    <w:rsid w:val="004731B3"/>
    <w:rsid w:val="00473A05"/>
    <w:rsid w:val="004742F3"/>
    <w:rsid w:val="00474AC0"/>
    <w:rsid w:val="0047584E"/>
    <w:rsid w:val="00475865"/>
    <w:rsid w:val="004758C6"/>
    <w:rsid w:val="00475B37"/>
    <w:rsid w:val="004761A2"/>
    <w:rsid w:val="00477FE7"/>
    <w:rsid w:val="0048035D"/>
    <w:rsid w:val="004803E1"/>
    <w:rsid w:val="00480FE1"/>
    <w:rsid w:val="0048243C"/>
    <w:rsid w:val="00482977"/>
    <w:rsid w:val="00483571"/>
    <w:rsid w:val="00483A95"/>
    <w:rsid w:val="00485126"/>
    <w:rsid w:val="0048641E"/>
    <w:rsid w:val="00486E3A"/>
    <w:rsid w:val="004871D5"/>
    <w:rsid w:val="00487B62"/>
    <w:rsid w:val="00491917"/>
    <w:rsid w:val="0049393F"/>
    <w:rsid w:val="00494B1E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60A7"/>
    <w:rsid w:val="004A7DA4"/>
    <w:rsid w:val="004B016B"/>
    <w:rsid w:val="004B1DEA"/>
    <w:rsid w:val="004B2872"/>
    <w:rsid w:val="004B2CEB"/>
    <w:rsid w:val="004B3132"/>
    <w:rsid w:val="004B3390"/>
    <w:rsid w:val="004B33F2"/>
    <w:rsid w:val="004B50C7"/>
    <w:rsid w:val="004B544B"/>
    <w:rsid w:val="004B59EA"/>
    <w:rsid w:val="004B5FF5"/>
    <w:rsid w:val="004B75E0"/>
    <w:rsid w:val="004C049C"/>
    <w:rsid w:val="004C2C24"/>
    <w:rsid w:val="004C3B51"/>
    <w:rsid w:val="004C4729"/>
    <w:rsid w:val="004C5AC3"/>
    <w:rsid w:val="004C6776"/>
    <w:rsid w:val="004C7CF1"/>
    <w:rsid w:val="004D022E"/>
    <w:rsid w:val="004D0FA7"/>
    <w:rsid w:val="004D16F6"/>
    <w:rsid w:val="004D1A5A"/>
    <w:rsid w:val="004D317A"/>
    <w:rsid w:val="004D3F0D"/>
    <w:rsid w:val="004D4852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7A35"/>
    <w:rsid w:val="004E7F42"/>
    <w:rsid w:val="004F0A3A"/>
    <w:rsid w:val="004F0E37"/>
    <w:rsid w:val="004F114C"/>
    <w:rsid w:val="004F11E9"/>
    <w:rsid w:val="004F14DC"/>
    <w:rsid w:val="004F1D80"/>
    <w:rsid w:val="004F1D88"/>
    <w:rsid w:val="004F1F00"/>
    <w:rsid w:val="004F2626"/>
    <w:rsid w:val="004F2F18"/>
    <w:rsid w:val="004F7ACE"/>
    <w:rsid w:val="00501687"/>
    <w:rsid w:val="00501858"/>
    <w:rsid w:val="00506453"/>
    <w:rsid w:val="00506F8A"/>
    <w:rsid w:val="005075BF"/>
    <w:rsid w:val="00510570"/>
    <w:rsid w:val="00511C32"/>
    <w:rsid w:val="00512267"/>
    <w:rsid w:val="00512744"/>
    <w:rsid w:val="005131B6"/>
    <w:rsid w:val="005149C7"/>
    <w:rsid w:val="005151C3"/>
    <w:rsid w:val="00517373"/>
    <w:rsid w:val="00520671"/>
    <w:rsid w:val="005216F8"/>
    <w:rsid w:val="00522CE3"/>
    <w:rsid w:val="00524A12"/>
    <w:rsid w:val="005254BF"/>
    <w:rsid w:val="00525C1F"/>
    <w:rsid w:val="005263F5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37A04"/>
    <w:rsid w:val="00540C48"/>
    <w:rsid w:val="0054189B"/>
    <w:rsid w:val="00543506"/>
    <w:rsid w:val="00545086"/>
    <w:rsid w:val="0054510B"/>
    <w:rsid w:val="00545B00"/>
    <w:rsid w:val="0054619A"/>
    <w:rsid w:val="00546391"/>
    <w:rsid w:val="00546A13"/>
    <w:rsid w:val="005473A0"/>
    <w:rsid w:val="00551493"/>
    <w:rsid w:val="005524EB"/>
    <w:rsid w:val="00552F96"/>
    <w:rsid w:val="005534A7"/>
    <w:rsid w:val="0055351C"/>
    <w:rsid w:val="00555452"/>
    <w:rsid w:val="00555B28"/>
    <w:rsid w:val="00556DC2"/>
    <w:rsid w:val="00560542"/>
    <w:rsid w:val="00560802"/>
    <w:rsid w:val="005621FF"/>
    <w:rsid w:val="005630F8"/>
    <w:rsid w:val="0056396C"/>
    <w:rsid w:val="00564917"/>
    <w:rsid w:val="005655A6"/>
    <w:rsid w:val="00566868"/>
    <w:rsid w:val="00566E48"/>
    <w:rsid w:val="00567748"/>
    <w:rsid w:val="005678E7"/>
    <w:rsid w:val="00570E2D"/>
    <w:rsid w:val="005710DC"/>
    <w:rsid w:val="0057118E"/>
    <w:rsid w:val="00571B84"/>
    <w:rsid w:val="00571B98"/>
    <w:rsid w:val="005731A0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5BA3"/>
    <w:rsid w:val="00585C37"/>
    <w:rsid w:val="0058662F"/>
    <w:rsid w:val="005867AD"/>
    <w:rsid w:val="0058691E"/>
    <w:rsid w:val="00586F2E"/>
    <w:rsid w:val="00587A17"/>
    <w:rsid w:val="00587F60"/>
    <w:rsid w:val="00590458"/>
    <w:rsid w:val="00590DD5"/>
    <w:rsid w:val="00591B1F"/>
    <w:rsid w:val="00591F80"/>
    <w:rsid w:val="0059290B"/>
    <w:rsid w:val="00592D5E"/>
    <w:rsid w:val="005940A9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6FA"/>
    <w:rsid w:val="005A3840"/>
    <w:rsid w:val="005A3BC5"/>
    <w:rsid w:val="005A4ECC"/>
    <w:rsid w:val="005A4F28"/>
    <w:rsid w:val="005A503F"/>
    <w:rsid w:val="005A52B7"/>
    <w:rsid w:val="005A5457"/>
    <w:rsid w:val="005A5E29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51E0"/>
    <w:rsid w:val="005B63A5"/>
    <w:rsid w:val="005B7816"/>
    <w:rsid w:val="005B7A04"/>
    <w:rsid w:val="005B7CDB"/>
    <w:rsid w:val="005B7E2F"/>
    <w:rsid w:val="005B7F35"/>
    <w:rsid w:val="005C00C4"/>
    <w:rsid w:val="005C2DA9"/>
    <w:rsid w:val="005C3801"/>
    <w:rsid w:val="005C38FE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E029C"/>
    <w:rsid w:val="005E0373"/>
    <w:rsid w:val="005E2120"/>
    <w:rsid w:val="005E24BF"/>
    <w:rsid w:val="005E2C29"/>
    <w:rsid w:val="005E413D"/>
    <w:rsid w:val="005E4543"/>
    <w:rsid w:val="005E561C"/>
    <w:rsid w:val="005E5E43"/>
    <w:rsid w:val="005E7ADB"/>
    <w:rsid w:val="005F0304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4E0E"/>
    <w:rsid w:val="005F7DAA"/>
    <w:rsid w:val="0060017D"/>
    <w:rsid w:val="00600330"/>
    <w:rsid w:val="00600799"/>
    <w:rsid w:val="00601060"/>
    <w:rsid w:val="00602ADE"/>
    <w:rsid w:val="00602CBA"/>
    <w:rsid w:val="00603DD3"/>
    <w:rsid w:val="00604317"/>
    <w:rsid w:val="00604868"/>
    <w:rsid w:val="006048F3"/>
    <w:rsid w:val="006055A1"/>
    <w:rsid w:val="00605B1C"/>
    <w:rsid w:val="00605E40"/>
    <w:rsid w:val="00605E6C"/>
    <w:rsid w:val="00606009"/>
    <w:rsid w:val="00606458"/>
    <w:rsid w:val="00606D33"/>
    <w:rsid w:val="006072B2"/>
    <w:rsid w:val="00607DB6"/>
    <w:rsid w:val="00607E16"/>
    <w:rsid w:val="00610F80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1662"/>
    <w:rsid w:val="00631E1D"/>
    <w:rsid w:val="00632B7F"/>
    <w:rsid w:val="00632FB8"/>
    <w:rsid w:val="006337FD"/>
    <w:rsid w:val="00633E05"/>
    <w:rsid w:val="00633E1B"/>
    <w:rsid w:val="0063521E"/>
    <w:rsid w:val="00636713"/>
    <w:rsid w:val="00640384"/>
    <w:rsid w:val="0064042B"/>
    <w:rsid w:val="00640BE8"/>
    <w:rsid w:val="00640FAC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2B5"/>
    <w:rsid w:val="006635E7"/>
    <w:rsid w:val="006637C4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336B"/>
    <w:rsid w:val="006735C5"/>
    <w:rsid w:val="00676230"/>
    <w:rsid w:val="006766BA"/>
    <w:rsid w:val="00676C17"/>
    <w:rsid w:val="006779B9"/>
    <w:rsid w:val="00680BB4"/>
    <w:rsid w:val="0068214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087"/>
    <w:rsid w:val="00692138"/>
    <w:rsid w:val="006924AE"/>
    <w:rsid w:val="00692CB3"/>
    <w:rsid w:val="00693E51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4EFC"/>
    <w:rsid w:val="006A4F98"/>
    <w:rsid w:val="006A5035"/>
    <w:rsid w:val="006A54C4"/>
    <w:rsid w:val="006A6822"/>
    <w:rsid w:val="006A7789"/>
    <w:rsid w:val="006A7E54"/>
    <w:rsid w:val="006B251E"/>
    <w:rsid w:val="006B2537"/>
    <w:rsid w:val="006B3515"/>
    <w:rsid w:val="006B6119"/>
    <w:rsid w:val="006B7973"/>
    <w:rsid w:val="006B7D2C"/>
    <w:rsid w:val="006C2718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184"/>
    <w:rsid w:val="006C78BC"/>
    <w:rsid w:val="006C797D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24F"/>
    <w:rsid w:val="006E16E9"/>
    <w:rsid w:val="006E2A95"/>
    <w:rsid w:val="006E4834"/>
    <w:rsid w:val="006E4A56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41AA"/>
    <w:rsid w:val="007154F3"/>
    <w:rsid w:val="0071608C"/>
    <w:rsid w:val="00717021"/>
    <w:rsid w:val="00717D4A"/>
    <w:rsid w:val="00717F9B"/>
    <w:rsid w:val="00720BB5"/>
    <w:rsid w:val="007218C0"/>
    <w:rsid w:val="007222A7"/>
    <w:rsid w:val="00726310"/>
    <w:rsid w:val="00726698"/>
    <w:rsid w:val="007278E2"/>
    <w:rsid w:val="00730CFA"/>
    <w:rsid w:val="00731A4B"/>
    <w:rsid w:val="007324A3"/>
    <w:rsid w:val="00733968"/>
    <w:rsid w:val="00733E95"/>
    <w:rsid w:val="00734935"/>
    <w:rsid w:val="00735686"/>
    <w:rsid w:val="007377A4"/>
    <w:rsid w:val="007377AE"/>
    <w:rsid w:val="00740032"/>
    <w:rsid w:val="00740196"/>
    <w:rsid w:val="0074022B"/>
    <w:rsid w:val="00741260"/>
    <w:rsid w:val="00742272"/>
    <w:rsid w:val="007453C6"/>
    <w:rsid w:val="00745829"/>
    <w:rsid w:val="007462D7"/>
    <w:rsid w:val="00746A05"/>
    <w:rsid w:val="00746AF6"/>
    <w:rsid w:val="007470E6"/>
    <w:rsid w:val="00747ED5"/>
    <w:rsid w:val="00750403"/>
    <w:rsid w:val="0075178A"/>
    <w:rsid w:val="007536C1"/>
    <w:rsid w:val="007542C8"/>
    <w:rsid w:val="00754AB3"/>
    <w:rsid w:val="00755CF8"/>
    <w:rsid w:val="0075605A"/>
    <w:rsid w:val="00760567"/>
    <w:rsid w:val="0076241B"/>
    <w:rsid w:val="00763D4F"/>
    <w:rsid w:val="00764AC9"/>
    <w:rsid w:val="007650B2"/>
    <w:rsid w:val="0076539B"/>
    <w:rsid w:val="00767CB1"/>
    <w:rsid w:val="00767DDC"/>
    <w:rsid w:val="007706A3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281"/>
    <w:rsid w:val="00783344"/>
    <w:rsid w:val="007840EE"/>
    <w:rsid w:val="007842F0"/>
    <w:rsid w:val="00784C78"/>
    <w:rsid w:val="007852EC"/>
    <w:rsid w:val="007856EB"/>
    <w:rsid w:val="007867E9"/>
    <w:rsid w:val="007876AC"/>
    <w:rsid w:val="0079004F"/>
    <w:rsid w:val="007913AE"/>
    <w:rsid w:val="0079316A"/>
    <w:rsid w:val="00793691"/>
    <w:rsid w:val="0079543A"/>
    <w:rsid w:val="00795A19"/>
    <w:rsid w:val="007969BC"/>
    <w:rsid w:val="00797790"/>
    <w:rsid w:val="0079790E"/>
    <w:rsid w:val="007A046E"/>
    <w:rsid w:val="007A0B01"/>
    <w:rsid w:val="007A1D16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1068"/>
    <w:rsid w:val="007B277E"/>
    <w:rsid w:val="007B2ABF"/>
    <w:rsid w:val="007B3658"/>
    <w:rsid w:val="007B373E"/>
    <w:rsid w:val="007B4C5A"/>
    <w:rsid w:val="007B69B6"/>
    <w:rsid w:val="007C0152"/>
    <w:rsid w:val="007C0AC6"/>
    <w:rsid w:val="007C0AD9"/>
    <w:rsid w:val="007C12B0"/>
    <w:rsid w:val="007C12C1"/>
    <w:rsid w:val="007C3715"/>
    <w:rsid w:val="007C5343"/>
    <w:rsid w:val="007C601A"/>
    <w:rsid w:val="007C6C52"/>
    <w:rsid w:val="007C6F96"/>
    <w:rsid w:val="007C7106"/>
    <w:rsid w:val="007D0027"/>
    <w:rsid w:val="007D0D40"/>
    <w:rsid w:val="007D1132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F1F"/>
    <w:rsid w:val="007E151B"/>
    <w:rsid w:val="007E2055"/>
    <w:rsid w:val="007E24F9"/>
    <w:rsid w:val="007E255B"/>
    <w:rsid w:val="007E2730"/>
    <w:rsid w:val="007E487B"/>
    <w:rsid w:val="007E510D"/>
    <w:rsid w:val="007E52A5"/>
    <w:rsid w:val="007E58BA"/>
    <w:rsid w:val="007E5BC4"/>
    <w:rsid w:val="007E6FC9"/>
    <w:rsid w:val="007F0869"/>
    <w:rsid w:val="007F0E0C"/>
    <w:rsid w:val="007F0E6B"/>
    <w:rsid w:val="007F19F7"/>
    <w:rsid w:val="007F1C60"/>
    <w:rsid w:val="007F2491"/>
    <w:rsid w:val="007F3792"/>
    <w:rsid w:val="007F3DC5"/>
    <w:rsid w:val="007F6F1F"/>
    <w:rsid w:val="007F7A14"/>
    <w:rsid w:val="00800B83"/>
    <w:rsid w:val="00800BFA"/>
    <w:rsid w:val="0080208A"/>
    <w:rsid w:val="008021B4"/>
    <w:rsid w:val="00802240"/>
    <w:rsid w:val="00802E03"/>
    <w:rsid w:val="008033CE"/>
    <w:rsid w:val="00803713"/>
    <w:rsid w:val="00803C5A"/>
    <w:rsid w:val="00803DD9"/>
    <w:rsid w:val="00803E9D"/>
    <w:rsid w:val="008041C2"/>
    <w:rsid w:val="00805C2A"/>
    <w:rsid w:val="00806635"/>
    <w:rsid w:val="00806E4A"/>
    <w:rsid w:val="00810B3F"/>
    <w:rsid w:val="0081134C"/>
    <w:rsid w:val="00811E54"/>
    <w:rsid w:val="008127E4"/>
    <w:rsid w:val="00814CA1"/>
    <w:rsid w:val="008155B1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29E"/>
    <w:rsid w:val="008339D2"/>
    <w:rsid w:val="00833E6A"/>
    <w:rsid w:val="00834090"/>
    <w:rsid w:val="00835A3F"/>
    <w:rsid w:val="0083718C"/>
    <w:rsid w:val="008374B8"/>
    <w:rsid w:val="008375C4"/>
    <w:rsid w:val="00837B59"/>
    <w:rsid w:val="00840022"/>
    <w:rsid w:val="008402A6"/>
    <w:rsid w:val="00840B7C"/>
    <w:rsid w:val="00841232"/>
    <w:rsid w:val="00841F1B"/>
    <w:rsid w:val="0084233A"/>
    <w:rsid w:val="008424B5"/>
    <w:rsid w:val="008425D4"/>
    <w:rsid w:val="008425E0"/>
    <w:rsid w:val="0084464F"/>
    <w:rsid w:val="00845414"/>
    <w:rsid w:val="008474FF"/>
    <w:rsid w:val="00850036"/>
    <w:rsid w:val="0085004C"/>
    <w:rsid w:val="0085040A"/>
    <w:rsid w:val="00850A1B"/>
    <w:rsid w:val="00850D53"/>
    <w:rsid w:val="008514A6"/>
    <w:rsid w:val="0085158B"/>
    <w:rsid w:val="00852398"/>
    <w:rsid w:val="00852766"/>
    <w:rsid w:val="00853930"/>
    <w:rsid w:val="00853B89"/>
    <w:rsid w:val="008549A2"/>
    <w:rsid w:val="008550AB"/>
    <w:rsid w:val="00855F1D"/>
    <w:rsid w:val="008567F9"/>
    <w:rsid w:val="00857123"/>
    <w:rsid w:val="00857BF3"/>
    <w:rsid w:val="00857DFC"/>
    <w:rsid w:val="00861609"/>
    <w:rsid w:val="00863C7A"/>
    <w:rsid w:val="00864427"/>
    <w:rsid w:val="00864644"/>
    <w:rsid w:val="00864699"/>
    <w:rsid w:val="008646A3"/>
    <w:rsid w:val="0086498E"/>
    <w:rsid w:val="0086784D"/>
    <w:rsid w:val="00870114"/>
    <w:rsid w:val="00870602"/>
    <w:rsid w:val="00870B27"/>
    <w:rsid w:val="00872C70"/>
    <w:rsid w:val="00872F70"/>
    <w:rsid w:val="00873568"/>
    <w:rsid w:val="00873659"/>
    <w:rsid w:val="00873BB4"/>
    <w:rsid w:val="00874A56"/>
    <w:rsid w:val="00875FAE"/>
    <w:rsid w:val="00877009"/>
    <w:rsid w:val="00877CCB"/>
    <w:rsid w:val="00880600"/>
    <w:rsid w:val="008821A9"/>
    <w:rsid w:val="00882808"/>
    <w:rsid w:val="00882F94"/>
    <w:rsid w:val="00884A23"/>
    <w:rsid w:val="00885BAC"/>
    <w:rsid w:val="008866D3"/>
    <w:rsid w:val="00886980"/>
    <w:rsid w:val="00886F2F"/>
    <w:rsid w:val="008904D5"/>
    <w:rsid w:val="00890F1B"/>
    <w:rsid w:val="0089148D"/>
    <w:rsid w:val="00891D19"/>
    <w:rsid w:val="00894345"/>
    <w:rsid w:val="0089613B"/>
    <w:rsid w:val="008A0329"/>
    <w:rsid w:val="008A06DB"/>
    <w:rsid w:val="008A20D5"/>
    <w:rsid w:val="008A3426"/>
    <w:rsid w:val="008A4705"/>
    <w:rsid w:val="008A4C5F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66C6"/>
    <w:rsid w:val="008B731C"/>
    <w:rsid w:val="008B7F8D"/>
    <w:rsid w:val="008C052F"/>
    <w:rsid w:val="008C1180"/>
    <w:rsid w:val="008C11C2"/>
    <w:rsid w:val="008C134C"/>
    <w:rsid w:val="008C17AB"/>
    <w:rsid w:val="008C317E"/>
    <w:rsid w:val="008C3308"/>
    <w:rsid w:val="008C3458"/>
    <w:rsid w:val="008C3460"/>
    <w:rsid w:val="008C3C1B"/>
    <w:rsid w:val="008C6523"/>
    <w:rsid w:val="008C6AE1"/>
    <w:rsid w:val="008D0344"/>
    <w:rsid w:val="008D0463"/>
    <w:rsid w:val="008D0C15"/>
    <w:rsid w:val="008D1199"/>
    <w:rsid w:val="008D13C4"/>
    <w:rsid w:val="008D143B"/>
    <w:rsid w:val="008D1B1B"/>
    <w:rsid w:val="008D2D89"/>
    <w:rsid w:val="008D31FA"/>
    <w:rsid w:val="008D529C"/>
    <w:rsid w:val="008D57C0"/>
    <w:rsid w:val="008D6211"/>
    <w:rsid w:val="008D700F"/>
    <w:rsid w:val="008D7034"/>
    <w:rsid w:val="008E278B"/>
    <w:rsid w:val="008E314A"/>
    <w:rsid w:val="008E4F98"/>
    <w:rsid w:val="008E534B"/>
    <w:rsid w:val="008E60B7"/>
    <w:rsid w:val="008E6933"/>
    <w:rsid w:val="008E6C3C"/>
    <w:rsid w:val="008E7387"/>
    <w:rsid w:val="008F1679"/>
    <w:rsid w:val="008F253A"/>
    <w:rsid w:val="008F2A14"/>
    <w:rsid w:val="008F2AF6"/>
    <w:rsid w:val="008F31F7"/>
    <w:rsid w:val="008F3798"/>
    <w:rsid w:val="008F4106"/>
    <w:rsid w:val="008F5DB6"/>
    <w:rsid w:val="008F5EEE"/>
    <w:rsid w:val="008F796B"/>
    <w:rsid w:val="008F7BC4"/>
    <w:rsid w:val="0090090F"/>
    <w:rsid w:val="00902315"/>
    <w:rsid w:val="00902E8C"/>
    <w:rsid w:val="0090327D"/>
    <w:rsid w:val="00904268"/>
    <w:rsid w:val="009043E8"/>
    <w:rsid w:val="00905C7F"/>
    <w:rsid w:val="0090755E"/>
    <w:rsid w:val="00911ED2"/>
    <w:rsid w:val="0091332F"/>
    <w:rsid w:val="00913975"/>
    <w:rsid w:val="00913A62"/>
    <w:rsid w:val="00913D06"/>
    <w:rsid w:val="00913DE0"/>
    <w:rsid w:val="009140CD"/>
    <w:rsid w:val="00914206"/>
    <w:rsid w:val="00914299"/>
    <w:rsid w:val="0091472B"/>
    <w:rsid w:val="0091608A"/>
    <w:rsid w:val="009165F1"/>
    <w:rsid w:val="009203CD"/>
    <w:rsid w:val="00920565"/>
    <w:rsid w:val="00920DBD"/>
    <w:rsid w:val="00921072"/>
    <w:rsid w:val="0092184A"/>
    <w:rsid w:val="00921EB8"/>
    <w:rsid w:val="00922270"/>
    <w:rsid w:val="0092363A"/>
    <w:rsid w:val="00923F51"/>
    <w:rsid w:val="00924354"/>
    <w:rsid w:val="009255E8"/>
    <w:rsid w:val="0092570B"/>
    <w:rsid w:val="00925E43"/>
    <w:rsid w:val="00925F2B"/>
    <w:rsid w:val="00926139"/>
    <w:rsid w:val="009261EE"/>
    <w:rsid w:val="0093065E"/>
    <w:rsid w:val="00930E6D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0C16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C0E"/>
    <w:rsid w:val="00955840"/>
    <w:rsid w:val="00957732"/>
    <w:rsid w:val="00963461"/>
    <w:rsid w:val="00963F1F"/>
    <w:rsid w:val="00964A9F"/>
    <w:rsid w:val="0096649C"/>
    <w:rsid w:val="009668CF"/>
    <w:rsid w:val="00967075"/>
    <w:rsid w:val="009673DB"/>
    <w:rsid w:val="00967B30"/>
    <w:rsid w:val="00967FFC"/>
    <w:rsid w:val="00970213"/>
    <w:rsid w:val="009703AF"/>
    <w:rsid w:val="00970AA9"/>
    <w:rsid w:val="00971A36"/>
    <w:rsid w:val="00971FB3"/>
    <w:rsid w:val="0097254D"/>
    <w:rsid w:val="0097668A"/>
    <w:rsid w:val="009766A8"/>
    <w:rsid w:val="00976D89"/>
    <w:rsid w:val="00977B34"/>
    <w:rsid w:val="00980146"/>
    <w:rsid w:val="00980C68"/>
    <w:rsid w:val="00981669"/>
    <w:rsid w:val="00982C2E"/>
    <w:rsid w:val="0098303D"/>
    <w:rsid w:val="0098479D"/>
    <w:rsid w:val="00984FF4"/>
    <w:rsid w:val="009853F0"/>
    <w:rsid w:val="0098645D"/>
    <w:rsid w:val="009868CE"/>
    <w:rsid w:val="00986B1B"/>
    <w:rsid w:val="00986CA1"/>
    <w:rsid w:val="009872AE"/>
    <w:rsid w:val="00990CA0"/>
    <w:rsid w:val="00992B69"/>
    <w:rsid w:val="00992C95"/>
    <w:rsid w:val="009932BC"/>
    <w:rsid w:val="00995847"/>
    <w:rsid w:val="00995ED6"/>
    <w:rsid w:val="00997B82"/>
    <w:rsid w:val="00997C0F"/>
    <w:rsid w:val="009A048A"/>
    <w:rsid w:val="009A071D"/>
    <w:rsid w:val="009A0DC7"/>
    <w:rsid w:val="009A0EF8"/>
    <w:rsid w:val="009A1F96"/>
    <w:rsid w:val="009A3A7D"/>
    <w:rsid w:val="009A3B40"/>
    <w:rsid w:val="009A3B94"/>
    <w:rsid w:val="009A5069"/>
    <w:rsid w:val="009A606D"/>
    <w:rsid w:val="009A6614"/>
    <w:rsid w:val="009A7437"/>
    <w:rsid w:val="009A78F5"/>
    <w:rsid w:val="009B0340"/>
    <w:rsid w:val="009B334C"/>
    <w:rsid w:val="009B3444"/>
    <w:rsid w:val="009B3A00"/>
    <w:rsid w:val="009B6A58"/>
    <w:rsid w:val="009B7010"/>
    <w:rsid w:val="009B72E4"/>
    <w:rsid w:val="009C0780"/>
    <w:rsid w:val="009C20DF"/>
    <w:rsid w:val="009C2922"/>
    <w:rsid w:val="009C2F10"/>
    <w:rsid w:val="009C36F1"/>
    <w:rsid w:val="009C38E3"/>
    <w:rsid w:val="009C4513"/>
    <w:rsid w:val="009C4F7F"/>
    <w:rsid w:val="009C5D5A"/>
    <w:rsid w:val="009C70FE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11"/>
    <w:rsid w:val="009D6A44"/>
    <w:rsid w:val="009D7D4B"/>
    <w:rsid w:val="009E0651"/>
    <w:rsid w:val="009E1A43"/>
    <w:rsid w:val="009E2520"/>
    <w:rsid w:val="009E30E2"/>
    <w:rsid w:val="009E348A"/>
    <w:rsid w:val="009E3F39"/>
    <w:rsid w:val="009E4562"/>
    <w:rsid w:val="009E4B54"/>
    <w:rsid w:val="009E5314"/>
    <w:rsid w:val="009E5D1A"/>
    <w:rsid w:val="009E62B0"/>
    <w:rsid w:val="009E7A1B"/>
    <w:rsid w:val="009E7F00"/>
    <w:rsid w:val="009F0ED1"/>
    <w:rsid w:val="009F107E"/>
    <w:rsid w:val="009F11B4"/>
    <w:rsid w:val="009F2E64"/>
    <w:rsid w:val="009F41D4"/>
    <w:rsid w:val="009F4861"/>
    <w:rsid w:val="009F4CB4"/>
    <w:rsid w:val="009F6A0E"/>
    <w:rsid w:val="009F6CB7"/>
    <w:rsid w:val="009F7702"/>
    <w:rsid w:val="00A0022D"/>
    <w:rsid w:val="00A008F0"/>
    <w:rsid w:val="00A0113F"/>
    <w:rsid w:val="00A023FB"/>
    <w:rsid w:val="00A02EAA"/>
    <w:rsid w:val="00A036D9"/>
    <w:rsid w:val="00A0489F"/>
    <w:rsid w:val="00A0494B"/>
    <w:rsid w:val="00A0617D"/>
    <w:rsid w:val="00A066CB"/>
    <w:rsid w:val="00A06711"/>
    <w:rsid w:val="00A0706D"/>
    <w:rsid w:val="00A07596"/>
    <w:rsid w:val="00A07CC7"/>
    <w:rsid w:val="00A104B8"/>
    <w:rsid w:val="00A10A3F"/>
    <w:rsid w:val="00A11A95"/>
    <w:rsid w:val="00A14023"/>
    <w:rsid w:val="00A1443E"/>
    <w:rsid w:val="00A145AF"/>
    <w:rsid w:val="00A152E5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6897"/>
    <w:rsid w:val="00A30BCF"/>
    <w:rsid w:val="00A3131D"/>
    <w:rsid w:val="00A332CD"/>
    <w:rsid w:val="00A342D9"/>
    <w:rsid w:val="00A34BF8"/>
    <w:rsid w:val="00A356BB"/>
    <w:rsid w:val="00A3618C"/>
    <w:rsid w:val="00A36540"/>
    <w:rsid w:val="00A37171"/>
    <w:rsid w:val="00A373F3"/>
    <w:rsid w:val="00A37E1F"/>
    <w:rsid w:val="00A40CC1"/>
    <w:rsid w:val="00A42C83"/>
    <w:rsid w:val="00A43792"/>
    <w:rsid w:val="00A455D1"/>
    <w:rsid w:val="00A45EC1"/>
    <w:rsid w:val="00A45FA1"/>
    <w:rsid w:val="00A46E7D"/>
    <w:rsid w:val="00A47635"/>
    <w:rsid w:val="00A506A1"/>
    <w:rsid w:val="00A5225E"/>
    <w:rsid w:val="00A53416"/>
    <w:rsid w:val="00A543FB"/>
    <w:rsid w:val="00A5703C"/>
    <w:rsid w:val="00A61538"/>
    <w:rsid w:val="00A64A68"/>
    <w:rsid w:val="00A64E4F"/>
    <w:rsid w:val="00A64ED2"/>
    <w:rsid w:val="00A65029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8DE"/>
    <w:rsid w:val="00A77352"/>
    <w:rsid w:val="00A7769F"/>
    <w:rsid w:val="00A800F8"/>
    <w:rsid w:val="00A85354"/>
    <w:rsid w:val="00A85F93"/>
    <w:rsid w:val="00A87D7D"/>
    <w:rsid w:val="00A92FD1"/>
    <w:rsid w:val="00A92FE4"/>
    <w:rsid w:val="00A93185"/>
    <w:rsid w:val="00A933AB"/>
    <w:rsid w:val="00A941C2"/>
    <w:rsid w:val="00A9430F"/>
    <w:rsid w:val="00A94D73"/>
    <w:rsid w:val="00A95943"/>
    <w:rsid w:val="00A967A4"/>
    <w:rsid w:val="00A96EE1"/>
    <w:rsid w:val="00A97621"/>
    <w:rsid w:val="00AA0A81"/>
    <w:rsid w:val="00AA1C3E"/>
    <w:rsid w:val="00AA57B3"/>
    <w:rsid w:val="00AA580A"/>
    <w:rsid w:val="00AA600F"/>
    <w:rsid w:val="00AA61F6"/>
    <w:rsid w:val="00AB0BD6"/>
    <w:rsid w:val="00AB192A"/>
    <w:rsid w:val="00AB1997"/>
    <w:rsid w:val="00AB1E47"/>
    <w:rsid w:val="00AB3335"/>
    <w:rsid w:val="00AB4A30"/>
    <w:rsid w:val="00AB53F6"/>
    <w:rsid w:val="00AB66AE"/>
    <w:rsid w:val="00AB7295"/>
    <w:rsid w:val="00AB75A6"/>
    <w:rsid w:val="00AC1006"/>
    <w:rsid w:val="00AC3309"/>
    <w:rsid w:val="00AC3834"/>
    <w:rsid w:val="00AC3F0D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D98"/>
    <w:rsid w:val="00AE254E"/>
    <w:rsid w:val="00AE32FE"/>
    <w:rsid w:val="00AE5B87"/>
    <w:rsid w:val="00AE5F03"/>
    <w:rsid w:val="00AE7B5D"/>
    <w:rsid w:val="00AF07C5"/>
    <w:rsid w:val="00AF083C"/>
    <w:rsid w:val="00AF0AA4"/>
    <w:rsid w:val="00AF0B79"/>
    <w:rsid w:val="00AF38AD"/>
    <w:rsid w:val="00AF56FC"/>
    <w:rsid w:val="00AF597F"/>
    <w:rsid w:val="00AF6550"/>
    <w:rsid w:val="00AF79DA"/>
    <w:rsid w:val="00B00988"/>
    <w:rsid w:val="00B0187E"/>
    <w:rsid w:val="00B01B06"/>
    <w:rsid w:val="00B02D1F"/>
    <w:rsid w:val="00B043DB"/>
    <w:rsid w:val="00B04FD3"/>
    <w:rsid w:val="00B07277"/>
    <w:rsid w:val="00B10EF8"/>
    <w:rsid w:val="00B111DB"/>
    <w:rsid w:val="00B121AE"/>
    <w:rsid w:val="00B1241C"/>
    <w:rsid w:val="00B13276"/>
    <w:rsid w:val="00B13651"/>
    <w:rsid w:val="00B13730"/>
    <w:rsid w:val="00B1472D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27B42"/>
    <w:rsid w:val="00B30098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2CD"/>
    <w:rsid w:val="00B37E36"/>
    <w:rsid w:val="00B37E74"/>
    <w:rsid w:val="00B405BF"/>
    <w:rsid w:val="00B423F8"/>
    <w:rsid w:val="00B42E13"/>
    <w:rsid w:val="00B434B4"/>
    <w:rsid w:val="00B43F23"/>
    <w:rsid w:val="00B44284"/>
    <w:rsid w:val="00B4529C"/>
    <w:rsid w:val="00B453D2"/>
    <w:rsid w:val="00B4597E"/>
    <w:rsid w:val="00B461A3"/>
    <w:rsid w:val="00B465CD"/>
    <w:rsid w:val="00B47084"/>
    <w:rsid w:val="00B4788A"/>
    <w:rsid w:val="00B479AD"/>
    <w:rsid w:val="00B51448"/>
    <w:rsid w:val="00B52296"/>
    <w:rsid w:val="00B5317E"/>
    <w:rsid w:val="00B5364E"/>
    <w:rsid w:val="00B53701"/>
    <w:rsid w:val="00B53BBC"/>
    <w:rsid w:val="00B5412A"/>
    <w:rsid w:val="00B57E65"/>
    <w:rsid w:val="00B60545"/>
    <w:rsid w:val="00B61948"/>
    <w:rsid w:val="00B63FF9"/>
    <w:rsid w:val="00B64EB3"/>
    <w:rsid w:val="00B67F7F"/>
    <w:rsid w:val="00B7335A"/>
    <w:rsid w:val="00B736B1"/>
    <w:rsid w:val="00B739C0"/>
    <w:rsid w:val="00B741C0"/>
    <w:rsid w:val="00B746FC"/>
    <w:rsid w:val="00B7481E"/>
    <w:rsid w:val="00B74A60"/>
    <w:rsid w:val="00B74F2E"/>
    <w:rsid w:val="00B75F71"/>
    <w:rsid w:val="00B7625B"/>
    <w:rsid w:val="00B76534"/>
    <w:rsid w:val="00B76D41"/>
    <w:rsid w:val="00B77793"/>
    <w:rsid w:val="00B77ACE"/>
    <w:rsid w:val="00B80A94"/>
    <w:rsid w:val="00B80B0A"/>
    <w:rsid w:val="00B815BC"/>
    <w:rsid w:val="00B83F61"/>
    <w:rsid w:val="00B865F5"/>
    <w:rsid w:val="00B86BAE"/>
    <w:rsid w:val="00B90241"/>
    <w:rsid w:val="00B911B6"/>
    <w:rsid w:val="00B912A2"/>
    <w:rsid w:val="00B91FB7"/>
    <w:rsid w:val="00B93702"/>
    <w:rsid w:val="00B957FD"/>
    <w:rsid w:val="00B95919"/>
    <w:rsid w:val="00B95A47"/>
    <w:rsid w:val="00B95CF3"/>
    <w:rsid w:val="00B9656E"/>
    <w:rsid w:val="00B96578"/>
    <w:rsid w:val="00B96841"/>
    <w:rsid w:val="00B96F72"/>
    <w:rsid w:val="00B979B1"/>
    <w:rsid w:val="00BA000C"/>
    <w:rsid w:val="00BA0854"/>
    <w:rsid w:val="00BA128F"/>
    <w:rsid w:val="00BA34E3"/>
    <w:rsid w:val="00BA39E0"/>
    <w:rsid w:val="00BA4D9B"/>
    <w:rsid w:val="00BA5A0E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0AE1"/>
    <w:rsid w:val="00BB1468"/>
    <w:rsid w:val="00BB1496"/>
    <w:rsid w:val="00BB182E"/>
    <w:rsid w:val="00BB2044"/>
    <w:rsid w:val="00BB2347"/>
    <w:rsid w:val="00BB23A6"/>
    <w:rsid w:val="00BB36BA"/>
    <w:rsid w:val="00BB56FD"/>
    <w:rsid w:val="00BB636D"/>
    <w:rsid w:val="00BB65A9"/>
    <w:rsid w:val="00BB68E2"/>
    <w:rsid w:val="00BB7D4B"/>
    <w:rsid w:val="00BC1A9C"/>
    <w:rsid w:val="00BC1CD9"/>
    <w:rsid w:val="00BC3766"/>
    <w:rsid w:val="00BC3840"/>
    <w:rsid w:val="00BC3C10"/>
    <w:rsid w:val="00BC3F43"/>
    <w:rsid w:val="00BC460F"/>
    <w:rsid w:val="00BC4B82"/>
    <w:rsid w:val="00BC6328"/>
    <w:rsid w:val="00BD155F"/>
    <w:rsid w:val="00BD1AB1"/>
    <w:rsid w:val="00BD1B08"/>
    <w:rsid w:val="00BD2470"/>
    <w:rsid w:val="00BD42C8"/>
    <w:rsid w:val="00BD54B0"/>
    <w:rsid w:val="00BD72CF"/>
    <w:rsid w:val="00BD7891"/>
    <w:rsid w:val="00BE14F6"/>
    <w:rsid w:val="00BE2F94"/>
    <w:rsid w:val="00BE55FD"/>
    <w:rsid w:val="00BE6F2E"/>
    <w:rsid w:val="00BE7FC7"/>
    <w:rsid w:val="00BF0310"/>
    <w:rsid w:val="00BF0E95"/>
    <w:rsid w:val="00BF1A36"/>
    <w:rsid w:val="00BF3ED8"/>
    <w:rsid w:val="00BF4328"/>
    <w:rsid w:val="00BF4A3F"/>
    <w:rsid w:val="00BF5011"/>
    <w:rsid w:val="00BF5846"/>
    <w:rsid w:val="00BF5CB8"/>
    <w:rsid w:val="00BF657D"/>
    <w:rsid w:val="00BF7B4E"/>
    <w:rsid w:val="00BF7CF3"/>
    <w:rsid w:val="00C00C2A"/>
    <w:rsid w:val="00C0280C"/>
    <w:rsid w:val="00C03955"/>
    <w:rsid w:val="00C05B70"/>
    <w:rsid w:val="00C05B81"/>
    <w:rsid w:val="00C06453"/>
    <w:rsid w:val="00C10B40"/>
    <w:rsid w:val="00C11C7D"/>
    <w:rsid w:val="00C128DE"/>
    <w:rsid w:val="00C1295C"/>
    <w:rsid w:val="00C1355A"/>
    <w:rsid w:val="00C13601"/>
    <w:rsid w:val="00C13B2F"/>
    <w:rsid w:val="00C14648"/>
    <w:rsid w:val="00C148A7"/>
    <w:rsid w:val="00C14EDC"/>
    <w:rsid w:val="00C15015"/>
    <w:rsid w:val="00C1507C"/>
    <w:rsid w:val="00C156EC"/>
    <w:rsid w:val="00C15B5F"/>
    <w:rsid w:val="00C162D8"/>
    <w:rsid w:val="00C164C8"/>
    <w:rsid w:val="00C1771B"/>
    <w:rsid w:val="00C2227E"/>
    <w:rsid w:val="00C22C63"/>
    <w:rsid w:val="00C232C1"/>
    <w:rsid w:val="00C2360F"/>
    <w:rsid w:val="00C23FCD"/>
    <w:rsid w:val="00C24042"/>
    <w:rsid w:val="00C248C1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7A9"/>
    <w:rsid w:val="00C318E2"/>
    <w:rsid w:val="00C31F6D"/>
    <w:rsid w:val="00C32BA2"/>
    <w:rsid w:val="00C32C47"/>
    <w:rsid w:val="00C32D70"/>
    <w:rsid w:val="00C331CB"/>
    <w:rsid w:val="00C333BF"/>
    <w:rsid w:val="00C34D40"/>
    <w:rsid w:val="00C35377"/>
    <w:rsid w:val="00C36D88"/>
    <w:rsid w:val="00C3710A"/>
    <w:rsid w:val="00C376E2"/>
    <w:rsid w:val="00C40083"/>
    <w:rsid w:val="00C40DAA"/>
    <w:rsid w:val="00C42A68"/>
    <w:rsid w:val="00C430CE"/>
    <w:rsid w:val="00C449CC"/>
    <w:rsid w:val="00C44E30"/>
    <w:rsid w:val="00C45205"/>
    <w:rsid w:val="00C4607D"/>
    <w:rsid w:val="00C50824"/>
    <w:rsid w:val="00C50953"/>
    <w:rsid w:val="00C50BA4"/>
    <w:rsid w:val="00C52B8E"/>
    <w:rsid w:val="00C52FBE"/>
    <w:rsid w:val="00C53588"/>
    <w:rsid w:val="00C54789"/>
    <w:rsid w:val="00C571AB"/>
    <w:rsid w:val="00C5736A"/>
    <w:rsid w:val="00C5743D"/>
    <w:rsid w:val="00C621CF"/>
    <w:rsid w:val="00C622D7"/>
    <w:rsid w:val="00C64FF7"/>
    <w:rsid w:val="00C70D00"/>
    <w:rsid w:val="00C723EA"/>
    <w:rsid w:val="00C72486"/>
    <w:rsid w:val="00C72600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A93"/>
    <w:rsid w:val="00C84484"/>
    <w:rsid w:val="00C85D00"/>
    <w:rsid w:val="00C85D4B"/>
    <w:rsid w:val="00C8621A"/>
    <w:rsid w:val="00C875E4"/>
    <w:rsid w:val="00C9227A"/>
    <w:rsid w:val="00C9241E"/>
    <w:rsid w:val="00C93513"/>
    <w:rsid w:val="00C9388E"/>
    <w:rsid w:val="00C93A60"/>
    <w:rsid w:val="00C94939"/>
    <w:rsid w:val="00C94C42"/>
    <w:rsid w:val="00C95140"/>
    <w:rsid w:val="00C95BA2"/>
    <w:rsid w:val="00CA06B7"/>
    <w:rsid w:val="00CA1C6B"/>
    <w:rsid w:val="00CA2090"/>
    <w:rsid w:val="00CA2EE7"/>
    <w:rsid w:val="00CA3BD6"/>
    <w:rsid w:val="00CA555D"/>
    <w:rsid w:val="00CA5F72"/>
    <w:rsid w:val="00CA7E7B"/>
    <w:rsid w:val="00CB0251"/>
    <w:rsid w:val="00CB2385"/>
    <w:rsid w:val="00CB2FB3"/>
    <w:rsid w:val="00CB3989"/>
    <w:rsid w:val="00CB456D"/>
    <w:rsid w:val="00CB46C4"/>
    <w:rsid w:val="00CB61BC"/>
    <w:rsid w:val="00CB62AE"/>
    <w:rsid w:val="00CB68B0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5EAC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46EC"/>
    <w:rsid w:val="00CE58E7"/>
    <w:rsid w:val="00CE6027"/>
    <w:rsid w:val="00CE6414"/>
    <w:rsid w:val="00CE6820"/>
    <w:rsid w:val="00CE6C83"/>
    <w:rsid w:val="00CE6FC8"/>
    <w:rsid w:val="00CF01DB"/>
    <w:rsid w:val="00CF17EF"/>
    <w:rsid w:val="00CF356D"/>
    <w:rsid w:val="00CF3D6C"/>
    <w:rsid w:val="00CF4CF5"/>
    <w:rsid w:val="00CF5467"/>
    <w:rsid w:val="00CF54FD"/>
    <w:rsid w:val="00CF5550"/>
    <w:rsid w:val="00CF5595"/>
    <w:rsid w:val="00CF5B01"/>
    <w:rsid w:val="00CF61A5"/>
    <w:rsid w:val="00CF6454"/>
    <w:rsid w:val="00CF682D"/>
    <w:rsid w:val="00CF684C"/>
    <w:rsid w:val="00CF7870"/>
    <w:rsid w:val="00CF7936"/>
    <w:rsid w:val="00D01824"/>
    <w:rsid w:val="00D02ECA"/>
    <w:rsid w:val="00D03B6C"/>
    <w:rsid w:val="00D05E65"/>
    <w:rsid w:val="00D07DC9"/>
    <w:rsid w:val="00D10D45"/>
    <w:rsid w:val="00D1290E"/>
    <w:rsid w:val="00D12A72"/>
    <w:rsid w:val="00D13564"/>
    <w:rsid w:val="00D170F7"/>
    <w:rsid w:val="00D20CBE"/>
    <w:rsid w:val="00D21B4B"/>
    <w:rsid w:val="00D22791"/>
    <w:rsid w:val="00D22F42"/>
    <w:rsid w:val="00D23C45"/>
    <w:rsid w:val="00D2455C"/>
    <w:rsid w:val="00D25436"/>
    <w:rsid w:val="00D2699A"/>
    <w:rsid w:val="00D2777C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35A0"/>
    <w:rsid w:val="00D4429E"/>
    <w:rsid w:val="00D44628"/>
    <w:rsid w:val="00D44C90"/>
    <w:rsid w:val="00D45497"/>
    <w:rsid w:val="00D45A25"/>
    <w:rsid w:val="00D4630F"/>
    <w:rsid w:val="00D46E40"/>
    <w:rsid w:val="00D50370"/>
    <w:rsid w:val="00D521C9"/>
    <w:rsid w:val="00D52A3C"/>
    <w:rsid w:val="00D53831"/>
    <w:rsid w:val="00D54868"/>
    <w:rsid w:val="00D555E8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6948"/>
    <w:rsid w:val="00D67209"/>
    <w:rsid w:val="00D67FED"/>
    <w:rsid w:val="00D70CE7"/>
    <w:rsid w:val="00D71ADB"/>
    <w:rsid w:val="00D727FB"/>
    <w:rsid w:val="00D73771"/>
    <w:rsid w:val="00D74581"/>
    <w:rsid w:val="00D76C76"/>
    <w:rsid w:val="00D800D9"/>
    <w:rsid w:val="00D814E1"/>
    <w:rsid w:val="00D82E84"/>
    <w:rsid w:val="00D82EF4"/>
    <w:rsid w:val="00D8334B"/>
    <w:rsid w:val="00D83E94"/>
    <w:rsid w:val="00D84322"/>
    <w:rsid w:val="00D84652"/>
    <w:rsid w:val="00D85CF7"/>
    <w:rsid w:val="00D872B2"/>
    <w:rsid w:val="00D878AD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5D8"/>
    <w:rsid w:val="00DA1292"/>
    <w:rsid w:val="00DA1A4E"/>
    <w:rsid w:val="00DA4E8A"/>
    <w:rsid w:val="00DA5315"/>
    <w:rsid w:val="00DA5363"/>
    <w:rsid w:val="00DA6348"/>
    <w:rsid w:val="00DA6650"/>
    <w:rsid w:val="00DA7870"/>
    <w:rsid w:val="00DB114A"/>
    <w:rsid w:val="00DB2EAB"/>
    <w:rsid w:val="00DB3F13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4BBF"/>
    <w:rsid w:val="00DC5012"/>
    <w:rsid w:val="00DC5818"/>
    <w:rsid w:val="00DC63AA"/>
    <w:rsid w:val="00DC7636"/>
    <w:rsid w:val="00DD0D4A"/>
    <w:rsid w:val="00DD0E4F"/>
    <w:rsid w:val="00DD1D52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30EF"/>
    <w:rsid w:val="00DE34D8"/>
    <w:rsid w:val="00DE3ACD"/>
    <w:rsid w:val="00DE3C40"/>
    <w:rsid w:val="00DE440D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5E0"/>
    <w:rsid w:val="00DF1775"/>
    <w:rsid w:val="00DF1E58"/>
    <w:rsid w:val="00DF1F8C"/>
    <w:rsid w:val="00DF236A"/>
    <w:rsid w:val="00DF2C09"/>
    <w:rsid w:val="00DF2EAB"/>
    <w:rsid w:val="00DF3294"/>
    <w:rsid w:val="00DF405D"/>
    <w:rsid w:val="00DF507E"/>
    <w:rsid w:val="00DF5938"/>
    <w:rsid w:val="00DF5C26"/>
    <w:rsid w:val="00DF5D27"/>
    <w:rsid w:val="00DF5E78"/>
    <w:rsid w:val="00DF6487"/>
    <w:rsid w:val="00DF73ED"/>
    <w:rsid w:val="00DF787A"/>
    <w:rsid w:val="00E018FC"/>
    <w:rsid w:val="00E03A0F"/>
    <w:rsid w:val="00E0409D"/>
    <w:rsid w:val="00E05808"/>
    <w:rsid w:val="00E06CDC"/>
    <w:rsid w:val="00E074EB"/>
    <w:rsid w:val="00E0791F"/>
    <w:rsid w:val="00E1077E"/>
    <w:rsid w:val="00E128D8"/>
    <w:rsid w:val="00E1329A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70CA"/>
    <w:rsid w:val="00E27443"/>
    <w:rsid w:val="00E27890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5E2"/>
    <w:rsid w:val="00E46DCF"/>
    <w:rsid w:val="00E50B53"/>
    <w:rsid w:val="00E50CB9"/>
    <w:rsid w:val="00E51CEC"/>
    <w:rsid w:val="00E5636D"/>
    <w:rsid w:val="00E56E98"/>
    <w:rsid w:val="00E57C97"/>
    <w:rsid w:val="00E605A8"/>
    <w:rsid w:val="00E612FB"/>
    <w:rsid w:val="00E61AB5"/>
    <w:rsid w:val="00E61FF9"/>
    <w:rsid w:val="00E62668"/>
    <w:rsid w:val="00E63CA3"/>
    <w:rsid w:val="00E64A99"/>
    <w:rsid w:val="00E64E38"/>
    <w:rsid w:val="00E71847"/>
    <w:rsid w:val="00E7198C"/>
    <w:rsid w:val="00E71E56"/>
    <w:rsid w:val="00E735DA"/>
    <w:rsid w:val="00E74A74"/>
    <w:rsid w:val="00E75ED0"/>
    <w:rsid w:val="00E7697D"/>
    <w:rsid w:val="00E76FEA"/>
    <w:rsid w:val="00E81431"/>
    <w:rsid w:val="00E816C8"/>
    <w:rsid w:val="00E82AB0"/>
    <w:rsid w:val="00E83805"/>
    <w:rsid w:val="00E848E5"/>
    <w:rsid w:val="00E84BC1"/>
    <w:rsid w:val="00E84C46"/>
    <w:rsid w:val="00E850AE"/>
    <w:rsid w:val="00E8613B"/>
    <w:rsid w:val="00E86A02"/>
    <w:rsid w:val="00E86CB3"/>
    <w:rsid w:val="00E86E55"/>
    <w:rsid w:val="00E871CD"/>
    <w:rsid w:val="00E87261"/>
    <w:rsid w:val="00E87A27"/>
    <w:rsid w:val="00E87F86"/>
    <w:rsid w:val="00E904D8"/>
    <w:rsid w:val="00E914E6"/>
    <w:rsid w:val="00E915B2"/>
    <w:rsid w:val="00E91802"/>
    <w:rsid w:val="00E91AFB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88A"/>
    <w:rsid w:val="00EA1AA7"/>
    <w:rsid w:val="00EA1EEF"/>
    <w:rsid w:val="00EA2ED6"/>
    <w:rsid w:val="00EA347C"/>
    <w:rsid w:val="00EA3C39"/>
    <w:rsid w:val="00EA424D"/>
    <w:rsid w:val="00EA51A1"/>
    <w:rsid w:val="00EA59D1"/>
    <w:rsid w:val="00EA5B99"/>
    <w:rsid w:val="00EA5CEE"/>
    <w:rsid w:val="00EB0570"/>
    <w:rsid w:val="00EB06F1"/>
    <w:rsid w:val="00EB18CE"/>
    <w:rsid w:val="00EB1CC5"/>
    <w:rsid w:val="00EB30E4"/>
    <w:rsid w:val="00EB5124"/>
    <w:rsid w:val="00EB5EE2"/>
    <w:rsid w:val="00EB6207"/>
    <w:rsid w:val="00EB77B4"/>
    <w:rsid w:val="00EC03D1"/>
    <w:rsid w:val="00EC0CDF"/>
    <w:rsid w:val="00EC1146"/>
    <w:rsid w:val="00EC198E"/>
    <w:rsid w:val="00EC2B69"/>
    <w:rsid w:val="00EC2CB2"/>
    <w:rsid w:val="00EC30C2"/>
    <w:rsid w:val="00EC3D18"/>
    <w:rsid w:val="00EC646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3574"/>
    <w:rsid w:val="00EE36AE"/>
    <w:rsid w:val="00EE42C1"/>
    <w:rsid w:val="00EE4485"/>
    <w:rsid w:val="00EE5863"/>
    <w:rsid w:val="00EE613A"/>
    <w:rsid w:val="00EE6F0E"/>
    <w:rsid w:val="00EE6FB3"/>
    <w:rsid w:val="00EE70C9"/>
    <w:rsid w:val="00EF048F"/>
    <w:rsid w:val="00EF07A8"/>
    <w:rsid w:val="00EF3675"/>
    <w:rsid w:val="00EF4FFA"/>
    <w:rsid w:val="00EF6127"/>
    <w:rsid w:val="00EF7179"/>
    <w:rsid w:val="00F04744"/>
    <w:rsid w:val="00F048B8"/>
    <w:rsid w:val="00F04BE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63BB"/>
    <w:rsid w:val="00F16427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928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40C7C"/>
    <w:rsid w:val="00F41935"/>
    <w:rsid w:val="00F421BC"/>
    <w:rsid w:val="00F429B7"/>
    <w:rsid w:val="00F4327F"/>
    <w:rsid w:val="00F436BA"/>
    <w:rsid w:val="00F43EE8"/>
    <w:rsid w:val="00F44DC3"/>
    <w:rsid w:val="00F461D0"/>
    <w:rsid w:val="00F46985"/>
    <w:rsid w:val="00F505BB"/>
    <w:rsid w:val="00F517AE"/>
    <w:rsid w:val="00F521DC"/>
    <w:rsid w:val="00F52A63"/>
    <w:rsid w:val="00F53B27"/>
    <w:rsid w:val="00F54998"/>
    <w:rsid w:val="00F56BE5"/>
    <w:rsid w:val="00F5765D"/>
    <w:rsid w:val="00F57969"/>
    <w:rsid w:val="00F60CF2"/>
    <w:rsid w:val="00F610DD"/>
    <w:rsid w:val="00F62AB5"/>
    <w:rsid w:val="00F62AF5"/>
    <w:rsid w:val="00F630B3"/>
    <w:rsid w:val="00F63805"/>
    <w:rsid w:val="00F64359"/>
    <w:rsid w:val="00F64EAD"/>
    <w:rsid w:val="00F6507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765"/>
    <w:rsid w:val="00F72A0C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0FB6"/>
    <w:rsid w:val="00F82BA7"/>
    <w:rsid w:val="00F86088"/>
    <w:rsid w:val="00F86193"/>
    <w:rsid w:val="00F86CF7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724"/>
    <w:rsid w:val="00F94CC6"/>
    <w:rsid w:val="00F94ED1"/>
    <w:rsid w:val="00F9509A"/>
    <w:rsid w:val="00F95E20"/>
    <w:rsid w:val="00F9677B"/>
    <w:rsid w:val="00FA1322"/>
    <w:rsid w:val="00FA35D4"/>
    <w:rsid w:val="00FA40B5"/>
    <w:rsid w:val="00FA4D5D"/>
    <w:rsid w:val="00FA576B"/>
    <w:rsid w:val="00FA63FE"/>
    <w:rsid w:val="00FA6C59"/>
    <w:rsid w:val="00FA74F7"/>
    <w:rsid w:val="00FB0BE2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6869"/>
    <w:rsid w:val="00FE0144"/>
    <w:rsid w:val="00FE0CE9"/>
    <w:rsid w:val="00FE16AD"/>
    <w:rsid w:val="00FE24A7"/>
    <w:rsid w:val="00FE2F36"/>
    <w:rsid w:val="00FE451D"/>
    <w:rsid w:val="00FE4DA0"/>
    <w:rsid w:val="00FE50B9"/>
    <w:rsid w:val="00FE5C67"/>
    <w:rsid w:val="00FE680B"/>
    <w:rsid w:val="00FE6E6C"/>
    <w:rsid w:val="00FE6EDE"/>
    <w:rsid w:val="00FE70D8"/>
    <w:rsid w:val="00FE7392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,"/>
  <w:listSeparator w:val=";"/>
  <w14:docId w14:val="46D8D82C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uiPriority w:val="99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styleId="NichtaufgelsteErwhnung">
    <w:name w:val="Unresolved Mention"/>
    <w:basedOn w:val="Absatz-Standardschriftart"/>
    <w:uiPriority w:val="99"/>
    <w:semiHidden/>
    <w:unhideWhenUsed/>
    <w:rsid w:val="00D548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microcontrollers-microprocessors/rz-mpus/rzt2m-high-performance-multi-function-mpu-realizing-high-speed-processing-and-high-precision-control?utm_campaign=soc_rzt2m&amp;utm_source=press_release&amp;utm_medium=press_release&amp;utm_content=rzt2m_lp" TargetMode="External"/><Relationship Id="rId18" Type="http://schemas.openxmlformats.org/officeDocument/2006/relationships/hyperlink" Target="https://www.facebook.com/RenesasElectronics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renesas_globa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win?utm_campaign=soc_rzt2m&amp;utm_source=press_release&amp;utm_medium=press_release&amp;utm_content=wc" TargetMode="External"/><Relationship Id="rId17" Type="http://schemas.openxmlformats.org/officeDocument/2006/relationships/hyperlink" Target="https://www.linkedin.com/company/renesas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esas.com/" TargetMode="External"/><Relationship Id="rId20" Type="http://schemas.openxmlformats.org/officeDocument/2006/relationships/hyperlink" Target="https://www.youtube.com/user/RenesasPres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key-technology/motor-control-robotics/motor-control-system-industrial-network-and-functional-safety?utm_campaign=soc_rzt2m&amp;utm_source=press_release&amp;utm_medium=press_release&amp;utm_content=rzt2m_wc" TargetMode="External"/><Relationship Id="rId24" Type="http://schemas.openxmlformats.org/officeDocument/2006/relationships/hyperlink" Target="http://www.hbi.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jpx.co.jp/english/" TargetMode="External"/><Relationship Id="rId23" Type="http://schemas.openxmlformats.org/officeDocument/2006/relationships/hyperlink" Target="mailto:martin_stummer@hbi.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witter.com/renesasglob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microcontrollers-microprocessors/rz-mpus/rtk9rzt2m0s00000be-renesas-starter-kit-plus-rzt2m?utm_campaign=soc_rzt2m&amp;utm_source=press_release&amp;utm_medium=press_release&amp;utm_content=rzt2m_rsk" TargetMode="External"/><Relationship Id="rId22" Type="http://schemas.openxmlformats.org/officeDocument/2006/relationships/hyperlink" Target="mailto:alexandra_janetzko@hbi.de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469FED38938C4E9A98EEBB841C0B0B" ma:contentTypeVersion="12" ma:contentTypeDescription="Ein neues Dokument erstellen." ma:contentTypeScope="" ma:versionID="9c2eb515ad728b478ff36cd346079db4">
  <xsd:schema xmlns:xsd="http://www.w3.org/2001/XMLSchema" xmlns:xs="http://www.w3.org/2001/XMLSchema" xmlns:p="http://schemas.microsoft.com/office/2006/metadata/properties" xmlns:ns2="adb283d1-f9d9-4016-b7c4-c6e2b68fcb5f" xmlns:ns3="25b82196-073e-4ded-8f70-d096a2dfcd5e" targetNamespace="http://schemas.microsoft.com/office/2006/metadata/properties" ma:root="true" ma:fieldsID="03d414d76de9bfb61714780a9a587c65" ns2:_="" ns3:_="">
    <xsd:import namespace="adb283d1-f9d9-4016-b7c4-c6e2b68fcb5f"/>
    <xsd:import namespace="25b82196-073e-4ded-8f70-d096a2dfcd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283d1-f9d9-4016-b7c4-c6e2b68fc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82196-073e-4ded-8f70-d096a2dfcd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652FD4-0B07-4364-A87A-504EAC7BFB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0E58E6-DD41-40B4-A475-A29312713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283d1-f9d9-4016-b7c4-c6e2b68fcb5f"/>
    <ds:schemaRef ds:uri="25b82196-073e-4ded-8f70-d096a2dfcd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BCFB52-EF90-4F59-9C69-138AE31CF1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68B924-C075-4881-B31D-80BD5A9B49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0</Words>
  <Characters>7484</Characters>
  <Application>Microsoft Office Word</Application>
  <DocSecurity>0</DocSecurity>
  <Lines>62</Lines>
  <Paragraphs>1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8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suko Arakawa</dc:creator>
  <cp:lastModifiedBy>Alexandra Janetzko</cp:lastModifiedBy>
  <cp:revision>19</cp:revision>
  <cp:lastPrinted>2020-09-08T02:23:00Z</cp:lastPrinted>
  <dcterms:created xsi:type="dcterms:W3CDTF">2022-06-05T16:21:00Z</dcterms:created>
  <dcterms:modified xsi:type="dcterms:W3CDTF">2022-06-0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69FED38938C4E9A98EEBB841C0B0B</vt:lpwstr>
  </property>
</Properties>
</file>